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4C89141" w14:textId="50A87F9E" w:rsidR="007E6123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  <w:t xml:space="preserve">      Załącznik nr 1 do zapytania ofertowego</w:t>
      </w:r>
    </w:p>
    <w:p w14:paraId="618D1423" w14:textId="77777777" w:rsidR="00744EF0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</w:p>
    <w:p w14:paraId="4DC76E7F" w14:textId="77777777" w:rsidR="00744EF0" w:rsidRPr="00F8663A" w:rsidRDefault="00744EF0" w:rsidP="00744EF0">
      <w:pPr>
        <w:rPr>
          <w:rFonts w:cs="Times New Roman"/>
          <w:b/>
          <w:sz w:val="22"/>
          <w:szCs w:val="22"/>
        </w:rPr>
      </w:pPr>
    </w:p>
    <w:p w14:paraId="3977B7DC" w14:textId="77777777" w:rsidR="00744EF0" w:rsidRPr="00E851EE" w:rsidRDefault="00744EF0" w:rsidP="00744EF0">
      <w:pPr>
        <w:jc w:val="center"/>
        <w:rPr>
          <w:b/>
          <w:color w:val="000000" w:themeColor="text1"/>
        </w:rPr>
      </w:pPr>
      <w:r w:rsidRPr="00FB041B">
        <w:rPr>
          <w:b/>
          <w:color w:val="000000" w:themeColor="text1"/>
        </w:rPr>
        <w:t>OPIS PRZEDMIOTU ZAMÓWIENIA</w:t>
      </w:r>
      <w:r w:rsidRPr="00E851EE">
        <w:rPr>
          <w:b/>
          <w:color w:val="000000" w:themeColor="text1"/>
        </w:rPr>
        <w:t xml:space="preserve"> </w:t>
      </w:r>
    </w:p>
    <w:p w14:paraId="40D54E7C" w14:textId="77777777" w:rsidR="00744EF0" w:rsidRDefault="00744EF0" w:rsidP="00744EF0">
      <w:pPr>
        <w:ind w:left="567"/>
        <w:jc w:val="both"/>
        <w:rPr>
          <w:color w:val="000000" w:themeColor="text1"/>
        </w:rPr>
      </w:pPr>
    </w:p>
    <w:p w14:paraId="5230C389" w14:textId="2741382D" w:rsidR="00744EF0" w:rsidRPr="007E6671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7E6671">
        <w:rPr>
          <w:color w:val="000000" w:themeColor="text1"/>
        </w:rPr>
        <w:t>Przedmiotem zamówienia jest</w:t>
      </w:r>
      <w:r>
        <w:rPr>
          <w:color w:val="000000" w:themeColor="text1"/>
        </w:rPr>
        <w:t>:</w:t>
      </w:r>
      <w:r w:rsidRPr="007E6671">
        <w:rPr>
          <w:color w:val="000000" w:themeColor="text1"/>
        </w:rPr>
        <w:t xml:space="preserve"> </w:t>
      </w:r>
      <w:r>
        <w:rPr>
          <w:color w:val="000000" w:themeColor="text1"/>
        </w:rPr>
        <w:t>p</w:t>
      </w:r>
      <w:r w:rsidRPr="00D75528">
        <w:rPr>
          <w:color w:val="000000" w:themeColor="text1"/>
        </w:rPr>
        <w:t>rowadzenie w krajach Partnerstwa Wschodniego  (Armenia, Azerbejdżan, Gruzja, Mołdawia, Ukraina) cyklu szkoleń i ewaluacji (TEC) w ramach Europejskiego Korpusu Solidarności (EKS): szkoleń po przyjeździe (on-</w:t>
      </w:r>
      <w:proofErr w:type="spellStart"/>
      <w:r w:rsidRPr="00D75528">
        <w:rPr>
          <w:color w:val="000000" w:themeColor="text1"/>
        </w:rPr>
        <w:t>arrival</w:t>
      </w:r>
      <w:proofErr w:type="spellEnd"/>
      <w:r w:rsidRPr="00D75528">
        <w:rPr>
          <w:color w:val="000000" w:themeColor="text1"/>
        </w:rPr>
        <w:t xml:space="preserve"> </w:t>
      </w:r>
      <w:proofErr w:type="spellStart"/>
      <w:r w:rsidRPr="00D75528">
        <w:rPr>
          <w:color w:val="000000" w:themeColor="text1"/>
        </w:rPr>
        <w:t>training</w:t>
      </w:r>
      <w:proofErr w:type="spellEnd"/>
      <w:r w:rsidRPr="00D75528">
        <w:rPr>
          <w:color w:val="000000" w:themeColor="text1"/>
        </w:rPr>
        <w:t>) oraz spotkań ewaluacyjnych dla wolontariuszy (</w:t>
      </w:r>
      <w:proofErr w:type="spellStart"/>
      <w:r w:rsidRPr="00D75528">
        <w:rPr>
          <w:color w:val="000000" w:themeColor="text1"/>
        </w:rPr>
        <w:t>mid</w:t>
      </w:r>
      <w:proofErr w:type="spellEnd"/>
      <w:r w:rsidRPr="00D75528">
        <w:rPr>
          <w:color w:val="000000" w:themeColor="text1"/>
        </w:rPr>
        <w:t xml:space="preserve">-term </w:t>
      </w:r>
      <w:proofErr w:type="spellStart"/>
      <w:r w:rsidRPr="00D75528">
        <w:rPr>
          <w:color w:val="000000" w:themeColor="text1"/>
        </w:rPr>
        <w:t>evaluation</w:t>
      </w:r>
      <w:proofErr w:type="spellEnd"/>
      <w:r w:rsidRPr="00D75528">
        <w:rPr>
          <w:color w:val="000000" w:themeColor="text1"/>
        </w:rPr>
        <w:t xml:space="preserve">) pracujących w krajach PW, dorocznych spotkań koordynatorów projektów </w:t>
      </w:r>
      <w:proofErr w:type="spellStart"/>
      <w:r w:rsidRPr="00D75528">
        <w:rPr>
          <w:color w:val="000000" w:themeColor="text1"/>
        </w:rPr>
        <w:t>wolontariackich</w:t>
      </w:r>
      <w:proofErr w:type="spellEnd"/>
      <w:r w:rsidRPr="00D75528">
        <w:rPr>
          <w:color w:val="000000" w:themeColor="text1"/>
        </w:rPr>
        <w:t xml:space="preserve"> EKS, dorocznych spotkań byłych wolontariuszy (</w:t>
      </w:r>
      <w:proofErr w:type="spellStart"/>
      <w:r w:rsidRPr="00D75528">
        <w:rPr>
          <w:color w:val="000000" w:themeColor="text1"/>
        </w:rPr>
        <w:t>annual</w:t>
      </w:r>
      <w:proofErr w:type="spellEnd"/>
      <w:r w:rsidRPr="00D75528">
        <w:rPr>
          <w:color w:val="000000" w:themeColor="text1"/>
        </w:rPr>
        <w:t xml:space="preserve"> event); 2 osoby z </w:t>
      </w:r>
      <w:r w:rsidR="00497C3E">
        <w:rPr>
          <w:color w:val="000000" w:themeColor="text1"/>
        </w:rPr>
        <w:t>Mołdawi</w:t>
      </w:r>
      <w:r>
        <w:rPr>
          <w:color w:val="000000" w:themeColor="text1"/>
        </w:rPr>
        <w:t>i</w:t>
      </w:r>
      <w:r w:rsidRPr="00D75528">
        <w:rPr>
          <w:color w:val="000000" w:themeColor="text1"/>
        </w:rPr>
        <w:t>.</w:t>
      </w:r>
      <w:r w:rsidRPr="00D75528">
        <w:rPr>
          <w:color w:val="000000" w:themeColor="text1"/>
        </w:rPr>
        <w:tab/>
      </w:r>
    </w:p>
    <w:p w14:paraId="33CA4C77" w14:textId="7648E071" w:rsidR="00744EF0" w:rsidRDefault="00744EF0" w:rsidP="00744EF0">
      <w:pPr>
        <w:ind w:left="567"/>
        <w:jc w:val="both"/>
        <w:rPr>
          <w:color w:val="000000" w:themeColor="text1"/>
        </w:rPr>
      </w:pPr>
      <w:r>
        <w:rPr>
          <w:color w:val="000000" w:themeColor="text1"/>
        </w:rPr>
        <w:t xml:space="preserve">Zamawiający </w:t>
      </w:r>
      <w:r w:rsidRPr="009F6C7B">
        <w:rPr>
          <w:color w:val="000000" w:themeColor="text1"/>
        </w:rPr>
        <w:t>wybierze 2 Wykonawców</w:t>
      </w:r>
      <w:r>
        <w:rPr>
          <w:color w:val="000000" w:themeColor="text1"/>
        </w:rPr>
        <w:t xml:space="preserve"> z </w:t>
      </w:r>
      <w:r w:rsidR="00497C3E">
        <w:rPr>
          <w:color w:val="000000" w:themeColor="text1"/>
        </w:rPr>
        <w:t>Mołdawi</w:t>
      </w:r>
      <w:r>
        <w:rPr>
          <w:color w:val="000000" w:themeColor="text1"/>
        </w:rPr>
        <w:t>i</w:t>
      </w:r>
      <w:r w:rsidRPr="009F6C7B">
        <w:rPr>
          <w:color w:val="000000" w:themeColor="text1"/>
        </w:rPr>
        <w:t>, którzy złożą najkorzystniejsze oferty w</w:t>
      </w:r>
      <w:r>
        <w:rPr>
          <w:color w:val="000000" w:themeColor="text1"/>
        </w:rPr>
        <w:t> </w:t>
      </w:r>
      <w:r w:rsidRPr="009F6C7B">
        <w:rPr>
          <w:color w:val="000000" w:themeColor="text1"/>
        </w:rPr>
        <w:t>kryterium oceny ofert oraz spełnią warunki w zapytaniu i podpisze z nimi umowy.</w:t>
      </w:r>
    </w:p>
    <w:p w14:paraId="00220FD2" w14:textId="77777777" w:rsidR="00744EF0" w:rsidRPr="00985C1C" w:rsidRDefault="00744EF0" w:rsidP="00744EF0">
      <w:pPr>
        <w:ind w:left="567"/>
        <w:jc w:val="both"/>
        <w:rPr>
          <w:color w:val="000000" w:themeColor="text1"/>
          <w:highlight w:val="yellow"/>
        </w:rPr>
      </w:pPr>
    </w:p>
    <w:p w14:paraId="72E44812" w14:textId="3D4C3AD1" w:rsidR="00744EF0" w:rsidRPr="00BC2529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BC2529">
        <w:rPr>
          <w:color w:val="000000" w:themeColor="text1"/>
        </w:rPr>
        <w:t xml:space="preserve">Termin realizacji Zamówienia: </w:t>
      </w:r>
      <w:r w:rsidRPr="00BC2529">
        <w:rPr>
          <w:b/>
          <w:color w:val="000000" w:themeColor="text1"/>
        </w:rPr>
        <w:t>o</w:t>
      </w:r>
      <w:r>
        <w:rPr>
          <w:b/>
          <w:color w:val="000000" w:themeColor="text1"/>
        </w:rPr>
        <w:t xml:space="preserve">d dnia podpisania umowy </w:t>
      </w:r>
      <w:r w:rsidRPr="00BC2529">
        <w:rPr>
          <w:b/>
        </w:rPr>
        <w:t xml:space="preserve">do </w:t>
      </w:r>
      <w:r>
        <w:rPr>
          <w:b/>
        </w:rPr>
        <w:t xml:space="preserve">dnia </w:t>
      </w:r>
      <w:r w:rsidRPr="00BC2529">
        <w:rPr>
          <w:b/>
        </w:rPr>
        <w:t>31 grudnia 202</w:t>
      </w:r>
      <w:r>
        <w:rPr>
          <w:b/>
        </w:rPr>
        <w:t>5</w:t>
      </w:r>
      <w:r w:rsidRPr="00BC2529">
        <w:rPr>
          <w:b/>
        </w:rPr>
        <w:t xml:space="preserve"> r.</w:t>
      </w:r>
    </w:p>
    <w:p w14:paraId="3AADC862" w14:textId="152E93F9" w:rsidR="00744EF0" w:rsidRPr="00E851EE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E851EE">
        <w:rPr>
          <w:color w:val="000000" w:themeColor="text1"/>
        </w:rPr>
        <w:t>Planowana liczba uczestników każdego wydarzenia</w:t>
      </w:r>
      <w:r w:rsidRPr="00E851EE">
        <w:rPr>
          <w:b/>
          <w:color w:val="000000" w:themeColor="text1"/>
        </w:rPr>
        <w:t xml:space="preserve">: </w:t>
      </w:r>
      <w:r w:rsidRPr="00E851EE">
        <w:t xml:space="preserve">od </w:t>
      </w:r>
      <w:r>
        <w:t>6</w:t>
      </w:r>
      <w:r w:rsidRPr="00E851EE">
        <w:t xml:space="preserve"> do </w:t>
      </w:r>
      <w:r>
        <w:t>4</w:t>
      </w:r>
      <w:r w:rsidRPr="00E851EE">
        <w:t xml:space="preserve">0 osób. </w:t>
      </w:r>
    </w:p>
    <w:p w14:paraId="37ED3C88" w14:textId="77777777" w:rsidR="00744EF0" w:rsidRPr="00E851EE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E851EE">
        <w:rPr>
          <w:color w:val="000000" w:themeColor="text1"/>
        </w:rPr>
        <w:t xml:space="preserve">Czas trwania jednego wydarzenia: od </w:t>
      </w:r>
      <w:r>
        <w:rPr>
          <w:color w:val="000000" w:themeColor="text1"/>
        </w:rPr>
        <w:t>1</w:t>
      </w:r>
      <w:r w:rsidRPr="00E851EE">
        <w:rPr>
          <w:color w:val="000000" w:themeColor="text1"/>
        </w:rPr>
        <w:t xml:space="preserve"> do 7 dni w zależności od wielkości grupy </w:t>
      </w:r>
      <w:r w:rsidRPr="00E851EE">
        <w:rPr>
          <w:color w:val="000000" w:themeColor="text1"/>
        </w:rPr>
        <w:br/>
        <w:t>i tematyki wydarzenia. Każdorazowo Zamawiający ustali czas trwania oraz terminy wydarzeń z</w:t>
      </w:r>
      <w:r>
        <w:rPr>
          <w:color w:val="000000" w:themeColor="text1"/>
        </w:rPr>
        <w:t> </w:t>
      </w:r>
      <w:r w:rsidRPr="00E851EE">
        <w:rPr>
          <w:color w:val="000000" w:themeColor="text1"/>
        </w:rPr>
        <w:t xml:space="preserve">Wykonawcą przez przedstawiciela Zamawiającego. Czas trwania wydarzenia może ulec zmianie. </w:t>
      </w:r>
    </w:p>
    <w:p w14:paraId="2337FA96" w14:textId="77777777" w:rsidR="00744EF0" w:rsidRPr="00E851EE" w:rsidRDefault="00744EF0" w:rsidP="00744EF0">
      <w:pPr>
        <w:widowControl/>
        <w:numPr>
          <w:ilvl w:val="0"/>
          <w:numId w:val="43"/>
        </w:numPr>
        <w:suppressAutoHyphens w:val="0"/>
        <w:spacing w:after="200" w:line="276" w:lineRule="auto"/>
        <w:ind w:left="709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Opis </w:t>
      </w:r>
      <w:r w:rsidRPr="00E851EE">
        <w:rPr>
          <w:b/>
          <w:color w:val="000000" w:themeColor="text1"/>
        </w:rPr>
        <w:t>dotyczący realizacji zamówienia:</w:t>
      </w:r>
    </w:p>
    <w:p w14:paraId="3595036A" w14:textId="77777777" w:rsidR="00744EF0" w:rsidRPr="00E851EE" w:rsidRDefault="00744EF0" w:rsidP="00744EF0">
      <w:pPr>
        <w:rPr>
          <w:b/>
        </w:rPr>
      </w:pPr>
      <w:r w:rsidRPr="00E851EE">
        <w:rPr>
          <w:b/>
        </w:rPr>
        <w:t>Zakres zamówienia:</w:t>
      </w:r>
    </w:p>
    <w:p w14:paraId="30B0D8D1" w14:textId="3C08BFB6" w:rsidR="00744EF0" w:rsidRPr="00E851EE" w:rsidRDefault="00744EF0" w:rsidP="00744EF0">
      <w:pPr>
        <w:jc w:val="both"/>
      </w:pPr>
      <w:r w:rsidRPr="00E851EE">
        <w:t xml:space="preserve">Zamawiający wybierze </w:t>
      </w:r>
      <w:r>
        <w:t xml:space="preserve">2 </w:t>
      </w:r>
      <w:r w:rsidRPr="00E851EE">
        <w:t>Wykonawców</w:t>
      </w:r>
      <w:r>
        <w:t xml:space="preserve"> z </w:t>
      </w:r>
      <w:r w:rsidR="00497C3E">
        <w:rPr>
          <w:color w:val="000000" w:themeColor="text1"/>
        </w:rPr>
        <w:t>Mołdawi</w:t>
      </w:r>
      <w:r>
        <w:rPr>
          <w:color w:val="000000" w:themeColor="text1"/>
        </w:rPr>
        <w:t>i</w:t>
      </w:r>
      <w:r>
        <w:t>.</w:t>
      </w:r>
      <w:r w:rsidRPr="00E851EE">
        <w:t xml:space="preserve"> Zamawiający przewiduje zorganizowanie </w:t>
      </w:r>
      <w:r>
        <w:br/>
      </w:r>
      <w:r w:rsidRPr="00E851EE">
        <w:t>w krajach Partnerstwa Wschodniego (Armenia, Azerbejdżan, Gruzja, Mołdowa, Ukraina) w</w:t>
      </w:r>
      <w:r>
        <w:t> </w:t>
      </w:r>
      <w:r w:rsidRPr="00BC2529">
        <w:t xml:space="preserve">okresie </w:t>
      </w:r>
      <w:r w:rsidRPr="00E57827">
        <w:t xml:space="preserve">od </w:t>
      </w:r>
      <w:r w:rsidR="00497C3E">
        <w:t xml:space="preserve">          </w:t>
      </w:r>
      <w:r w:rsidRPr="00E57827">
        <w:t>1 stycznia 2024 r. do 31 grudnia 2025 r.</w:t>
      </w:r>
      <w:r>
        <w:t>: 10</w:t>
      </w:r>
      <w:r w:rsidRPr="00BC2529">
        <w:t xml:space="preserve"> szkoleń wprowadzających oraz </w:t>
      </w:r>
      <w:r>
        <w:t>10</w:t>
      </w:r>
      <w:r w:rsidRPr="00BC2529">
        <w:t xml:space="preserve"> szkoleń ewaluacji środkowej</w:t>
      </w:r>
      <w:r w:rsidRPr="00E851EE">
        <w:t xml:space="preserve"> z możliwością przeprowadzenia dodatkowych szkoleń wprowadzających, szkoleń ewaluacji środkowej oraz</w:t>
      </w:r>
      <w:r>
        <w:t xml:space="preserve"> wydarzeń rocznych</w:t>
      </w:r>
      <w:r w:rsidRPr="00E851EE">
        <w:t xml:space="preserve">. </w:t>
      </w:r>
    </w:p>
    <w:p w14:paraId="0B7AA591" w14:textId="77777777" w:rsidR="00744EF0" w:rsidRPr="00E851EE" w:rsidRDefault="00744EF0" w:rsidP="00744EF0">
      <w:r w:rsidRPr="00E851EE">
        <w:t>Zamawiający zastrzega, że:</w:t>
      </w:r>
    </w:p>
    <w:p w14:paraId="7B2E64C5" w14:textId="77777777" w:rsidR="00744EF0" w:rsidRPr="00E851EE" w:rsidRDefault="00744EF0" w:rsidP="00744EF0">
      <w:r w:rsidRPr="00E851EE">
        <w:t xml:space="preserve">-  </w:t>
      </w:r>
      <w:r w:rsidRPr="00E851EE">
        <w:rPr>
          <w:u w:val="single"/>
        </w:rPr>
        <w:t>maksymalna liczba szkoleń może ulec zmniejszeniu,</w:t>
      </w:r>
    </w:p>
    <w:p w14:paraId="3DDCC324" w14:textId="77777777" w:rsidR="00744EF0" w:rsidRPr="00E851EE" w:rsidRDefault="00744EF0" w:rsidP="00744EF0">
      <w:pPr>
        <w:jc w:val="both"/>
      </w:pPr>
      <w:r w:rsidRPr="00E851EE">
        <w:t xml:space="preserve">- liczba poszczególnych szkoleń (wprowadzających, ewaluacji </w:t>
      </w:r>
      <w:r w:rsidRPr="00BC2529">
        <w:t>środkowej</w:t>
      </w:r>
      <w:r w:rsidRPr="00E851EE">
        <w:t xml:space="preserve">) składających się na maksymalną liczbę szkoleń może się zmieniać w zależności od zapotrzebowania zamawiającego.  </w:t>
      </w:r>
    </w:p>
    <w:p w14:paraId="5937135E" w14:textId="77777777" w:rsidR="00744EF0" w:rsidRPr="00E851EE" w:rsidRDefault="00744EF0" w:rsidP="00744EF0">
      <w:pPr>
        <w:jc w:val="both"/>
      </w:pPr>
      <w:r w:rsidRPr="00E851EE">
        <w:rPr>
          <w:u w:val="single"/>
        </w:rPr>
        <w:t>Zamawiający gwarantuje wykonawcy przeprowadzenie</w:t>
      </w:r>
      <w:r>
        <w:rPr>
          <w:u w:val="single"/>
        </w:rPr>
        <w:t xml:space="preserve"> (przy braku zaistnienia obiektywnych okoliczności uniemożliwiających organizacji wydarzeń)</w:t>
      </w:r>
      <w:r w:rsidRPr="00E851EE">
        <w:t>:</w:t>
      </w:r>
      <w:r>
        <w:t xml:space="preserve"> </w:t>
      </w:r>
      <w:r w:rsidRPr="00BC2529">
        <w:rPr>
          <w:b/>
        </w:rPr>
        <w:t xml:space="preserve">minimum </w:t>
      </w:r>
      <w:r>
        <w:rPr>
          <w:b/>
        </w:rPr>
        <w:t>1</w:t>
      </w:r>
      <w:r w:rsidRPr="00BC2529">
        <w:rPr>
          <w:b/>
        </w:rPr>
        <w:t xml:space="preserve"> szkole</w:t>
      </w:r>
      <w:r>
        <w:rPr>
          <w:b/>
        </w:rPr>
        <w:t>nia</w:t>
      </w:r>
      <w:r w:rsidRPr="00D63088">
        <w:rPr>
          <w:bCs/>
        </w:rPr>
        <w:t>.</w:t>
      </w:r>
    </w:p>
    <w:p w14:paraId="30EEEE71" w14:textId="77777777" w:rsidR="00744EF0" w:rsidRPr="006749C0" w:rsidRDefault="00744EF0" w:rsidP="00744EF0">
      <w:pPr>
        <w:jc w:val="both"/>
      </w:pPr>
      <w:r w:rsidRPr="00E851EE">
        <w:t xml:space="preserve">Cykl Szkoleń i </w:t>
      </w:r>
      <w:r w:rsidRPr="006D7551">
        <w:t xml:space="preserve">Ewaluacji </w:t>
      </w:r>
      <w:r w:rsidRPr="00C8510A">
        <w:t xml:space="preserve">projektów </w:t>
      </w:r>
      <w:proofErr w:type="spellStart"/>
      <w:r w:rsidRPr="00C8510A">
        <w:t>wolontariackich</w:t>
      </w:r>
      <w:proofErr w:type="spellEnd"/>
      <w:r w:rsidRPr="00C8510A">
        <w:t xml:space="preserve"> </w:t>
      </w:r>
      <w:r w:rsidRPr="006D7551">
        <w:t xml:space="preserve"> </w:t>
      </w:r>
      <w:r w:rsidRPr="00BC2529">
        <w:t>EKS</w:t>
      </w:r>
      <w:r>
        <w:t xml:space="preserve"> </w:t>
      </w:r>
      <w:r w:rsidRPr="006D7551">
        <w:t>ma na celu zapewnienie wolontariuszom ciągłego wsparcia podczas projektu</w:t>
      </w:r>
      <w:r w:rsidRPr="00E851EE">
        <w:t xml:space="preserve">. Cykl ten przyczynia się do rozwoju i nauki każdej młodej osoby. Pomaga ponadto rozwiązywać sytuacje konfliktowe, przeciwdziała ryzyku i ułatwia ocenę doświadczenia zdobytego w trakcie realizacji projektu. </w:t>
      </w:r>
      <w:r w:rsidRPr="00256574">
        <w:t>Szczegółowe zasady szkoleń można</w:t>
      </w:r>
      <w:r>
        <w:t xml:space="preserve"> znaleźć na stronie: </w:t>
      </w:r>
      <w:hyperlink r:id="rId8" w:history="1">
        <w:r w:rsidRPr="002516B3">
          <w:rPr>
            <w:rStyle w:val="Hipercze"/>
          </w:rPr>
          <w:t>https://europa.eu/youth/solidarity_en</w:t>
        </w:r>
      </w:hyperlink>
      <w:r>
        <w:t xml:space="preserve"> </w:t>
      </w:r>
    </w:p>
    <w:p w14:paraId="593E311A" w14:textId="77777777" w:rsidR="00744EF0" w:rsidRPr="00E851EE" w:rsidRDefault="00744EF0" w:rsidP="00744EF0">
      <w:pPr>
        <w:jc w:val="both"/>
      </w:pPr>
      <w:r w:rsidRPr="00ED548E">
        <w:t>Szkolenia będą odbywały się, w zależności od liczby uczestników, w Armenii, Azerbejdżanie, Gruzji, Mołdawii, Ukrainie.</w:t>
      </w:r>
    </w:p>
    <w:p w14:paraId="41EE9A4C" w14:textId="77777777" w:rsidR="00744EF0" w:rsidRPr="00E851EE" w:rsidRDefault="00744EF0" w:rsidP="00744EF0">
      <w:pPr>
        <w:jc w:val="both"/>
      </w:pPr>
      <w:r w:rsidRPr="00E851EE">
        <w:t xml:space="preserve">Wykonawca zobowiązany jest do gotowości realizacji szkoleń w terminie realizacji Zamówienia. Każde ze szkoleń prowadzone jest przez </w:t>
      </w:r>
      <w:r>
        <w:t xml:space="preserve">jednego lub </w:t>
      </w:r>
      <w:r w:rsidRPr="00E851EE">
        <w:t>parę trenerów</w:t>
      </w:r>
      <w:r>
        <w:t>, w zależności od liczby uczestników</w:t>
      </w:r>
      <w:r w:rsidRPr="00E851EE">
        <w:t xml:space="preserve">. </w:t>
      </w:r>
      <w:r w:rsidRPr="00772EEC">
        <w:t>W</w:t>
      </w:r>
      <w:r>
        <w:t> </w:t>
      </w:r>
      <w:r w:rsidRPr="00772EEC">
        <w:t>związku z sytuacją epidemiologiczną</w:t>
      </w:r>
      <w:r>
        <w:t xml:space="preserve"> lub inną nadzwyczajną sytuacją, która wyniknęła niezależnie od </w:t>
      </w:r>
      <w:r>
        <w:lastRenderedPageBreak/>
        <w:t>Zamawiającego,</w:t>
      </w:r>
      <w:r w:rsidRPr="00772EEC">
        <w:t xml:space="preserve"> szkolenia mogą odbywać się online, wtedy możliwe jest zaangażowanie </w:t>
      </w:r>
      <w:r>
        <w:t>dodatkowego</w:t>
      </w:r>
      <w:r w:rsidRPr="00772EEC">
        <w:t xml:space="preserve"> trenera.</w:t>
      </w:r>
      <w:r>
        <w:t xml:space="preserve"> </w:t>
      </w:r>
      <w:r w:rsidRPr="00A85F65">
        <w:t>W sytuacji wyjątkowo licznej grupy, możliwe jest zatrudnienie do szkolenia stacjonarnego więcej niż 2 trenerów.</w:t>
      </w:r>
    </w:p>
    <w:p w14:paraId="79A22601" w14:textId="77777777" w:rsidR="00744EF0" w:rsidRPr="00E851EE" w:rsidRDefault="00744EF0" w:rsidP="00744EF0">
      <w:pPr>
        <w:jc w:val="both"/>
        <w:rPr>
          <w:u w:val="single"/>
        </w:rPr>
      </w:pPr>
      <w:r w:rsidRPr="00E851EE">
        <w:rPr>
          <w:u w:val="single"/>
        </w:rPr>
        <w:t>Zamawiający na etapie realizacji umowy wskaże każdemu z Wykonawców terminy realizacji szkoleń.</w:t>
      </w:r>
    </w:p>
    <w:p w14:paraId="5C98F0BE" w14:textId="77777777" w:rsidR="00744EF0" w:rsidRPr="00E851EE" w:rsidRDefault="00744EF0" w:rsidP="00744EF0">
      <w:pPr>
        <w:pStyle w:val="Akapitzlist"/>
        <w:ind w:left="0"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Zamawiający przewiduje następujące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 maksymalne stawki za przeprowadzenie jednego szkolenia przez jednego trenera tj.: </w:t>
      </w:r>
      <w:r>
        <w:rPr>
          <w:rFonts w:ascii="Times New Roman" w:hAnsi="Times New Roman"/>
          <w:b/>
          <w:color w:val="000000" w:themeColor="text1"/>
          <w:szCs w:val="24"/>
          <w:u w:val="single"/>
        </w:rPr>
        <w:t>30</w:t>
      </w:r>
      <w:r w:rsidRPr="00E851EE">
        <w:rPr>
          <w:rFonts w:ascii="Times New Roman" w:hAnsi="Times New Roman"/>
          <w:b/>
          <w:color w:val="000000" w:themeColor="text1"/>
          <w:szCs w:val="24"/>
          <w:u w:val="single"/>
        </w:rPr>
        <w:t xml:space="preserve"> euro brutto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 za godzinę </w:t>
      </w:r>
      <w:r>
        <w:rPr>
          <w:rFonts w:ascii="Times New Roman" w:hAnsi="Times New Roman"/>
          <w:b/>
          <w:color w:val="000000" w:themeColor="text1"/>
          <w:szCs w:val="24"/>
        </w:rPr>
        <w:t>dydaktyczną (45 min.)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, nie więcej niż 8 godzin </w:t>
      </w:r>
      <w:r>
        <w:rPr>
          <w:rFonts w:ascii="Times New Roman" w:hAnsi="Times New Roman"/>
          <w:b/>
          <w:color w:val="000000" w:themeColor="text1"/>
          <w:szCs w:val="24"/>
        </w:rPr>
        <w:t xml:space="preserve">dydaktycznych 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dziennie. 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Wynagrodzenie obejmuje koszty przygotowania i raportowania. </w:t>
      </w:r>
    </w:p>
    <w:p w14:paraId="725896F1" w14:textId="77777777" w:rsidR="00744EF0" w:rsidRPr="00E851EE" w:rsidRDefault="00744EF0" w:rsidP="00744EF0">
      <w:pPr>
        <w:jc w:val="both"/>
        <w:rPr>
          <w:color w:val="000000" w:themeColor="text1"/>
        </w:rPr>
      </w:pPr>
      <w:r w:rsidRPr="00E851EE">
        <w:rPr>
          <w:color w:val="000000" w:themeColor="text1"/>
        </w:rPr>
        <w:t>Zamawiający zapewnia ośrodek szkoleniowy, w którym zakwaterowani będą uczestnicy szkoleń ora</w:t>
      </w:r>
      <w:r>
        <w:rPr>
          <w:color w:val="000000" w:themeColor="text1"/>
        </w:rPr>
        <w:t xml:space="preserve">z trenerzy prowadzący szkolenia </w:t>
      </w:r>
      <w:r w:rsidRPr="00772EEC">
        <w:rPr>
          <w:color w:val="000000" w:themeColor="text1"/>
        </w:rPr>
        <w:t>(nie dotyczy szkoleń online).</w:t>
      </w:r>
    </w:p>
    <w:p w14:paraId="4BA3874C" w14:textId="77777777" w:rsidR="00744EF0" w:rsidRDefault="00744EF0" w:rsidP="00744EF0">
      <w:pPr>
        <w:pStyle w:val="Akapitzlist"/>
        <w:spacing w:after="120"/>
        <w:ind w:left="0"/>
        <w:jc w:val="both"/>
        <w:rPr>
          <w:rFonts w:ascii="Times New Roman" w:hAnsi="Times New Roman"/>
          <w:b/>
          <w:color w:val="000000" w:themeColor="text1"/>
          <w:szCs w:val="24"/>
        </w:rPr>
      </w:pPr>
      <w:r w:rsidRPr="00E851EE">
        <w:rPr>
          <w:rFonts w:ascii="Times New Roman" w:hAnsi="Times New Roman"/>
          <w:b/>
          <w:szCs w:val="24"/>
        </w:rPr>
        <w:t xml:space="preserve">Typy szkoleń w ramach </w:t>
      </w:r>
      <w:r w:rsidRPr="00C8510A">
        <w:rPr>
          <w:rFonts w:ascii="Times New Roman" w:hAnsi="Times New Roman"/>
          <w:szCs w:val="24"/>
        </w:rPr>
        <w:t xml:space="preserve">projektów wolontariackich </w:t>
      </w:r>
      <w:r w:rsidRPr="004B4AF2">
        <w:rPr>
          <w:rFonts w:ascii="Times New Roman" w:hAnsi="Times New Roman"/>
          <w:color w:val="000000" w:themeColor="text1"/>
          <w:szCs w:val="24"/>
        </w:rPr>
        <w:t>EKS</w:t>
      </w:r>
      <w:r w:rsidRPr="004B4AF2">
        <w:rPr>
          <w:rFonts w:ascii="Times New Roman" w:hAnsi="Times New Roman"/>
          <w:b/>
          <w:color w:val="000000" w:themeColor="text1"/>
          <w:szCs w:val="24"/>
        </w:rPr>
        <w:t>:</w:t>
      </w:r>
    </w:p>
    <w:p w14:paraId="5B8A503D" w14:textId="77777777" w:rsidR="00744EF0" w:rsidRPr="00772EEC" w:rsidRDefault="00744EF0" w:rsidP="00744EF0">
      <w:pPr>
        <w:pStyle w:val="Akapitzlist"/>
        <w:spacing w:after="120"/>
        <w:ind w:left="0"/>
        <w:jc w:val="both"/>
        <w:rPr>
          <w:rFonts w:ascii="Times New Roman" w:hAnsi="Times New Roman"/>
          <w:b/>
          <w:szCs w:val="24"/>
        </w:rPr>
      </w:pPr>
    </w:p>
    <w:p w14:paraId="643527FF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Szkolenie wprowadzające (on arrival training)</w:t>
      </w:r>
    </w:p>
    <w:p w14:paraId="664C5ACB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el</w:t>
      </w:r>
      <w:r w:rsidRPr="00E851EE">
        <w:rPr>
          <w:b/>
        </w:rPr>
        <w:t>:</w:t>
      </w:r>
      <w:r w:rsidRPr="00E851EE">
        <w:t xml:space="preserve"> wprowadzenie do pracy w organizacji goszczącej w jednym z krajów Partnerstwa Wschodniego do kilkumiesięcznego pobytu w regionie; poznanie innych wolontariuszy i </w:t>
      </w:r>
      <w:r w:rsidRPr="006F3F27">
        <w:t xml:space="preserve">projektów </w:t>
      </w:r>
      <w:proofErr w:type="spellStart"/>
      <w:r w:rsidRPr="006F3F27">
        <w:t>wolontariackich</w:t>
      </w:r>
      <w:proofErr w:type="spellEnd"/>
      <w:r w:rsidRPr="006F3F27">
        <w:t xml:space="preserve"> </w:t>
      </w:r>
      <w:r>
        <w:t>EKS</w:t>
      </w:r>
      <w:r w:rsidRPr="00E851EE">
        <w:t>.</w:t>
      </w:r>
    </w:p>
    <w:p w14:paraId="1A4412F0" w14:textId="77777777" w:rsidR="00744EF0" w:rsidRDefault="00744EF0" w:rsidP="00744EF0">
      <w:pPr>
        <w:spacing w:before="120"/>
        <w:jc w:val="both"/>
      </w:pPr>
      <w:r w:rsidRPr="00E851EE">
        <w:rPr>
          <w:i/>
        </w:rPr>
        <w:t>Grupa docelowa:</w:t>
      </w:r>
      <w:r w:rsidRPr="00E851EE">
        <w:t xml:space="preserve"> młodzi wolontariusze z Krajów Programu realizujący projekty trwające dłużej niż 2 miesiące, przyjeżdżający do organizacji w krajach Partnerstwa Wschodnieg</w:t>
      </w:r>
      <w:r>
        <w:t>o</w:t>
      </w:r>
      <w:r w:rsidRPr="00E851EE">
        <w:t xml:space="preserve">. </w:t>
      </w:r>
    </w:p>
    <w:p w14:paraId="409737F6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zas trwania jednego Szkolenia</w:t>
      </w:r>
      <w:r w:rsidRPr="00E851EE">
        <w:t>: 5 dni.</w:t>
      </w:r>
    </w:p>
    <w:p w14:paraId="044AA9BE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Liczba uczestników jednego szkolenia:</w:t>
      </w:r>
      <w:r w:rsidRPr="00E851EE">
        <w:t xml:space="preserve"> </w:t>
      </w:r>
      <w:r w:rsidRPr="00E851EE">
        <w:rPr>
          <w:u w:val="single"/>
        </w:rPr>
        <w:t xml:space="preserve">min. 6; maks. </w:t>
      </w:r>
      <w:r>
        <w:rPr>
          <w:u w:val="single"/>
        </w:rPr>
        <w:t>3</w:t>
      </w:r>
      <w:r w:rsidRPr="00E851EE">
        <w:rPr>
          <w:u w:val="single"/>
        </w:rPr>
        <w:t>5</w:t>
      </w:r>
      <w:r w:rsidRPr="00E851EE">
        <w:t xml:space="preserve"> (+2 opcjonalnie, po uzgodnieniu z trenerami)</w:t>
      </w:r>
    </w:p>
    <w:p w14:paraId="3F5E9B8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Termin szkolenia:</w:t>
      </w:r>
      <w:r w:rsidRPr="00E851EE">
        <w:t xml:space="preserve"> na początku pobytu, do max. 12 tygodni od dnia rozpoczęcia działania.</w:t>
      </w:r>
    </w:p>
    <w:p w14:paraId="2B81DBD8" w14:textId="77777777" w:rsidR="00744EF0" w:rsidRPr="00E851EE" w:rsidRDefault="00744EF0" w:rsidP="00744EF0">
      <w:pPr>
        <w:spacing w:before="120"/>
        <w:jc w:val="both"/>
        <w:rPr>
          <w:i/>
        </w:rPr>
      </w:pPr>
      <w:r w:rsidRPr="00E851EE">
        <w:rPr>
          <w:i/>
        </w:rPr>
        <w:t>Język:</w:t>
      </w:r>
      <w:r w:rsidRPr="00E851EE">
        <w:t xml:space="preserve"> angielski</w:t>
      </w:r>
      <w:r>
        <w:t>.</w:t>
      </w:r>
      <w:r w:rsidRPr="00E851EE">
        <w:t xml:space="preserve"> </w:t>
      </w:r>
      <w:r w:rsidRPr="00E851EE">
        <w:rPr>
          <w:i/>
        </w:rPr>
        <w:t>Zawartość:</w:t>
      </w:r>
    </w:p>
    <w:p w14:paraId="2FDBB7B9" w14:textId="77777777" w:rsidR="00744EF0" w:rsidRPr="00E851EE" w:rsidRDefault="00744EF0" w:rsidP="00744EF0">
      <w:pPr>
        <w:pStyle w:val="Tekstpodstawowy"/>
        <w:widowControl/>
        <w:numPr>
          <w:ilvl w:val="0"/>
          <w:numId w:val="46"/>
        </w:numPr>
        <w:suppressAutoHyphens w:val="0"/>
        <w:spacing w:before="120" w:after="0" w:line="276" w:lineRule="auto"/>
        <w:jc w:val="both"/>
      </w:pPr>
      <w:r w:rsidRPr="00E851EE">
        <w:t xml:space="preserve">Przypomnienie podstawowych informacji o </w:t>
      </w:r>
      <w:r w:rsidRPr="006F3F27">
        <w:t>projekt</w:t>
      </w:r>
      <w:r>
        <w:t>ach</w:t>
      </w:r>
      <w:r w:rsidRPr="006F3F27">
        <w:t xml:space="preserve"> </w:t>
      </w:r>
      <w:proofErr w:type="spellStart"/>
      <w:r w:rsidRPr="006F3F27">
        <w:t>wolontariackich</w:t>
      </w:r>
      <w:proofErr w:type="spellEnd"/>
      <w:r w:rsidRPr="006F3F27">
        <w:t xml:space="preserve"> </w:t>
      </w:r>
      <w:r w:rsidRPr="00772EEC">
        <w:t>EKS</w:t>
      </w:r>
      <w:r>
        <w:t xml:space="preserve"> </w:t>
      </w:r>
      <w:r w:rsidRPr="00E851EE">
        <w:t xml:space="preserve">i Programie Erasmus+ (np. obowiązki organizacji </w:t>
      </w:r>
      <w:r>
        <w:t>wspierającej</w:t>
      </w:r>
      <w:r w:rsidRPr="00E851EE">
        <w:t>, goszczącej, mentor, filozofia LLP). Sprawdzenie sytuacji ubezpieczenia i wiz wolontariuszy.</w:t>
      </w:r>
    </w:p>
    <w:p w14:paraId="1B240E46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>Praca w projekcie- komunikacja, praca z grupą docelową, trudne sytuacje, konflikty, system wsparcia, praca w zespole, społeczność lokalna i wpływ projektu na społeczność lokalną.</w:t>
      </w:r>
    </w:p>
    <w:p w14:paraId="514453A4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>Edukacja międzykulturowa - życie wolontariusza w obcym kraju, radzenie sobie z szokiem kulturowym,  kraj goszczący oczami wolontariusza – obcokrajowcy o Europie Wschodniej i</w:t>
      </w:r>
      <w:r>
        <w:t> </w:t>
      </w:r>
      <w:r w:rsidRPr="00E851EE">
        <w:t>Kaukazie, informacje o regionie.</w:t>
      </w:r>
    </w:p>
    <w:p w14:paraId="4549ADF8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 xml:space="preserve">Dodatkowo program szkolenia wprowadzającego może zawierać: zagadnienia dotyczące różnych ról w </w:t>
      </w:r>
      <w:r w:rsidRPr="00267E58">
        <w:t xml:space="preserve">projektach </w:t>
      </w:r>
      <w:proofErr w:type="spellStart"/>
      <w:r w:rsidRPr="00267E58">
        <w:t>wolontariackich</w:t>
      </w:r>
      <w:proofErr w:type="spellEnd"/>
      <w:r w:rsidRPr="00267E58">
        <w:t>:</w:t>
      </w:r>
      <w:r w:rsidRPr="00E851EE">
        <w:t xml:space="preserve"> wolontariusz, mentor, itp., zwiedzanie miasta, warsztaty przybliżające specyfikę regionu, </w:t>
      </w:r>
      <w:proofErr w:type="spellStart"/>
      <w:r w:rsidRPr="00E851EE">
        <w:t>Youthpass</w:t>
      </w:r>
      <w:proofErr w:type="spellEnd"/>
      <w:r w:rsidRPr="00E851EE">
        <w:t xml:space="preserve"> – koncepcja i możliwe zastosowanie.</w:t>
      </w:r>
    </w:p>
    <w:p w14:paraId="36A3D272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Szkolenie ewaluacji środkowej (mid-term evaluation)</w:t>
      </w:r>
    </w:p>
    <w:p w14:paraId="45CD209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el:</w:t>
      </w:r>
      <w:r w:rsidRPr="00E851EE">
        <w:t xml:space="preserve"> ewaluacja dotychczasowego przebiegu projektu; wymiana doświadczeń, ponowne spotkanie z</w:t>
      </w:r>
      <w:r>
        <w:t> </w:t>
      </w:r>
      <w:r w:rsidRPr="00E851EE">
        <w:t xml:space="preserve">poznanymi wcześniej wolontariuszami oraz poznanie innych wolontariuszy; uzyskanie informacji nt. różnych możliwości edukacyjnych i zawodowych, np. inne programy </w:t>
      </w:r>
      <w:proofErr w:type="spellStart"/>
      <w:r w:rsidRPr="00E851EE">
        <w:t>wolontariackie</w:t>
      </w:r>
      <w:proofErr w:type="spellEnd"/>
      <w:r w:rsidRPr="00E851EE">
        <w:t>, programy związane z edukacją zawodową.</w:t>
      </w:r>
    </w:p>
    <w:p w14:paraId="69688ED5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Grupa docelowa:</w:t>
      </w:r>
      <w:r w:rsidRPr="00E851EE">
        <w:t xml:space="preserve"> młodzi wolontariusze realizujący projekty trwające min. 6 miesięcy, przyjeżdżający do organizacji  w krajach Partnerstwa Wschodniego</w:t>
      </w:r>
      <w:r>
        <w:t>.</w:t>
      </w:r>
    </w:p>
    <w:p w14:paraId="6B3C67E1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lastRenderedPageBreak/>
        <w:t>Czas trwania: 4 dni</w:t>
      </w:r>
      <w:r w:rsidRPr="00E851EE">
        <w:t>.</w:t>
      </w:r>
    </w:p>
    <w:p w14:paraId="076A0F2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Termin szkolenia:</w:t>
      </w:r>
      <w:r w:rsidRPr="00E851EE">
        <w:t xml:space="preserve"> około połowy czasu trwania projektu</w:t>
      </w:r>
    </w:p>
    <w:p w14:paraId="0AD46B71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Język:</w:t>
      </w:r>
      <w:r w:rsidRPr="00E851EE">
        <w:t xml:space="preserve"> angielski</w:t>
      </w:r>
    </w:p>
    <w:p w14:paraId="122A95D6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Liczba uczestników:</w:t>
      </w:r>
      <w:r w:rsidRPr="00E851EE">
        <w:t xml:space="preserve"> min. 6; maks. </w:t>
      </w:r>
      <w:r>
        <w:t>3</w:t>
      </w:r>
      <w:r w:rsidRPr="00E851EE">
        <w:t>5 (+2 opcjonalnie, po uzgodnieniu z trenerami)</w:t>
      </w:r>
    </w:p>
    <w:p w14:paraId="06C2E6AC" w14:textId="77777777" w:rsidR="00744EF0" w:rsidRPr="00E851EE" w:rsidRDefault="00744EF0" w:rsidP="00744EF0">
      <w:pPr>
        <w:spacing w:before="120"/>
        <w:jc w:val="both"/>
        <w:rPr>
          <w:i/>
        </w:rPr>
      </w:pPr>
      <w:r w:rsidRPr="00E851EE">
        <w:rPr>
          <w:i/>
        </w:rPr>
        <w:t>Zawartość:</w:t>
      </w:r>
    </w:p>
    <w:p w14:paraId="7E18033C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Ewaluacja dotychczasowego przebiegu projektu (praca w organizacji, integracja, nowe umiejętności, doświadczenia). Wymiana doświadczeń z innymi wolontariuszami. Spojrzenie na dalszą część projektu - co można udoskonalić/zmienić i jak? Informacja zwrotna dla NA. </w:t>
      </w:r>
    </w:p>
    <w:p w14:paraId="7A41222F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>Problemy i konflikty w projekcie i poza nim – określenie problematycznych aspektów w pracy i</w:t>
      </w:r>
      <w:r>
        <w:t> </w:t>
      </w:r>
      <w:r w:rsidRPr="00E851EE">
        <w:t>w</w:t>
      </w:r>
      <w:r>
        <w:t> </w:t>
      </w:r>
      <w:r w:rsidRPr="00E851EE">
        <w:t>życiu osobistym, oraz wypracowanie strategii rozwiązywania konfliktów</w:t>
      </w:r>
    </w:p>
    <w:p w14:paraId="2FC95BFD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Plany na przyszłość – co robić po powrocie, jak wykorzystać zdobyte umiejętności na rynku pracy,  </w:t>
      </w:r>
      <w:proofErr w:type="spellStart"/>
      <w:r w:rsidRPr="00E851EE">
        <w:t>Youthpass</w:t>
      </w:r>
      <w:proofErr w:type="spellEnd"/>
      <w:r w:rsidRPr="00E851EE">
        <w:t xml:space="preserve"> – koncepcja i możliwe zastosowanie. </w:t>
      </w:r>
    </w:p>
    <w:p w14:paraId="5ADAB693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Dodatkowo program ewaluacji </w:t>
      </w:r>
      <w:r w:rsidRPr="00617233">
        <w:t xml:space="preserve">środkowej </w:t>
      </w:r>
      <w:r w:rsidRPr="00E851EE">
        <w:t>może obejmować: zwiedzanie miasta, zwiedzanie atrakcyjnych miejsc, udział w warsztatach przybliżających specyfikę regionu w związku z sesjami na spotkaniu.</w:t>
      </w:r>
    </w:p>
    <w:p w14:paraId="139B120D" w14:textId="77777777" w:rsidR="00744EF0" w:rsidRPr="00E851EE" w:rsidRDefault="00744EF0" w:rsidP="00744EF0">
      <w:pPr>
        <w:jc w:val="both"/>
        <w:rPr>
          <w:bCs/>
          <w:i/>
          <w:u w:val="single"/>
        </w:rPr>
      </w:pPr>
    </w:p>
    <w:p w14:paraId="3F103EBC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Wydarzenie Roczne (Annual Event) dla byłych wolontariuszy</w:t>
      </w:r>
    </w:p>
    <w:p w14:paraId="6D438D1C" w14:textId="77777777" w:rsidR="00744EF0" w:rsidRPr="00E851EE" w:rsidRDefault="00744EF0" w:rsidP="00744EF0">
      <w:pPr>
        <w:jc w:val="both"/>
      </w:pPr>
      <w:bookmarkStart w:id="0" w:name="_Hlk151645838"/>
      <w:r w:rsidRPr="00E851EE">
        <w:rPr>
          <w:i/>
        </w:rPr>
        <w:t>Cel:</w:t>
      </w:r>
      <w:r w:rsidRPr="00E851EE">
        <w:t xml:space="preserve"> ewaluacja doświadczeń zdobytych przez wolontariusza podczas </w:t>
      </w:r>
      <w:r w:rsidRPr="006F3F27">
        <w:t>projekt</w:t>
      </w:r>
      <w:r>
        <w:t>u</w:t>
      </w:r>
      <w:r w:rsidRPr="006F3F27">
        <w:t xml:space="preserve"> </w:t>
      </w:r>
      <w:proofErr w:type="spellStart"/>
      <w:r w:rsidRPr="006F3F27">
        <w:t>wolontariacki</w:t>
      </w:r>
      <w:r>
        <w:t>ego</w:t>
      </w:r>
      <w:proofErr w:type="spellEnd"/>
      <w:r w:rsidRPr="006F3F27">
        <w:t xml:space="preserve"> </w:t>
      </w:r>
      <w:r>
        <w:t xml:space="preserve">EKS </w:t>
      </w:r>
      <w:r w:rsidRPr="00E851EE">
        <w:t>za granicą, refleksja nad procesem uczenia się, zdobytymi kompetencjami, umiejętnościami i</w:t>
      </w:r>
      <w:r>
        <w:t> </w:t>
      </w:r>
      <w:r w:rsidRPr="00E851EE">
        <w:t xml:space="preserve">światopoglądem. Omówienie szoku kulturowego związanego z powrotem do kraju. Uzyskanie szerszych informacji oraz praktycznych porad dot. odnalezienia się w teraźniejszości: rynek pracy, inne formy wolontariatu, dalsze kształcenie. </w:t>
      </w:r>
    </w:p>
    <w:p w14:paraId="53894AB4" w14:textId="77777777" w:rsidR="00744EF0" w:rsidRPr="00E851EE" w:rsidRDefault="00744EF0" w:rsidP="00744EF0">
      <w:pPr>
        <w:jc w:val="both"/>
      </w:pPr>
      <w:r w:rsidRPr="00E851EE">
        <w:rPr>
          <w:bCs/>
          <w:i/>
        </w:rPr>
        <w:t>Grupa docelowa</w:t>
      </w:r>
      <w:r w:rsidRPr="00E851EE">
        <w:rPr>
          <w:i/>
        </w:rPr>
        <w:t>:</w:t>
      </w:r>
      <w:r w:rsidRPr="00E851EE">
        <w:t xml:space="preserve"> </w:t>
      </w:r>
      <w:r>
        <w:t xml:space="preserve">byli </w:t>
      </w:r>
      <w:r w:rsidRPr="00E851EE">
        <w:t>wolontariusze z krajów Partnerstwa Wschodniego po powrocie z projektu zza granicy: 10-40 osób.</w:t>
      </w:r>
    </w:p>
    <w:p w14:paraId="5503CC02" w14:textId="77777777" w:rsidR="00744EF0" w:rsidRPr="00E851EE" w:rsidRDefault="00744EF0" w:rsidP="00744EF0">
      <w:r w:rsidRPr="00E851EE">
        <w:rPr>
          <w:bCs/>
          <w:i/>
        </w:rPr>
        <w:t>Czas trwania</w:t>
      </w:r>
      <w:r w:rsidRPr="00E851EE">
        <w:rPr>
          <w:i/>
        </w:rPr>
        <w:t>:</w:t>
      </w:r>
      <w:r w:rsidRPr="00E851EE">
        <w:t xml:space="preserve"> 2 dni </w:t>
      </w:r>
    </w:p>
    <w:p w14:paraId="0DB642CB" w14:textId="77777777" w:rsidR="00744EF0" w:rsidRDefault="00744EF0" w:rsidP="00744EF0">
      <w:pPr>
        <w:rPr>
          <w:b/>
          <w:bCs/>
        </w:rPr>
      </w:pPr>
      <w:r w:rsidRPr="00E851EE">
        <w:rPr>
          <w:i/>
        </w:rPr>
        <w:t>Termin szkolenia</w:t>
      </w:r>
      <w:r w:rsidRPr="00E851EE">
        <w:t xml:space="preserve">: do ok 12 miesięcy po powrocie wolontariusza z projektu.  </w:t>
      </w:r>
    </w:p>
    <w:p w14:paraId="242D25F6" w14:textId="77777777" w:rsidR="00744EF0" w:rsidRPr="00E851EE" w:rsidRDefault="00744EF0" w:rsidP="00744EF0">
      <w:pPr>
        <w:rPr>
          <w:b/>
          <w:bCs/>
        </w:rPr>
      </w:pPr>
      <w:r w:rsidRPr="00E851EE">
        <w:rPr>
          <w:b/>
          <w:bCs/>
        </w:rPr>
        <w:t>Zawartość może obejmować:</w:t>
      </w:r>
    </w:p>
    <w:bookmarkEnd w:id="0"/>
    <w:p w14:paraId="73161B64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Prezentacj</w:t>
      </w:r>
      <w:r>
        <w:t>ę</w:t>
      </w:r>
      <w:r w:rsidRPr="00E851EE">
        <w:t xml:space="preserve"> projektów goszczących przez wolontariuszy (ciekawe informacje, momenty kluczowe, trudne i pozytywne chwile).</w:t>
      </w:r>
    </w:p>
    <w:p w14:paraId="3225C10B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Edukacj</w:t>
      </w:r>
      <w:r>
        <w:t>ę</w:t>
      </w:r>
      <w:r w:rsidRPr="00E851EE">
        <w:t xml:space="preserve"> międzykulturowa w tym szok kulturowy wobec kultury obcego kraju i powrotu do kraju ojczystego.</w:t>
      </w:r>
    </w:p>
    <w:p w14:paraId="6D6B8442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Edukacj</w:t>
      </w:r>
      <w:r>
        <w:t>ę</w:t>
      </w:r>
      <w:r w:rsidRPr="00E851EE">
        <w:t xml:space="preserve"> nieformalna</w:t>
      </w:r>
      <w:r>
        <w:t>,</w:t>
      </w:r>
      <w:r w:rsidRPr="00E851EE">
        <w:t xml:space="preserve"> refleksj</w:t>
      </w:r>
      <w:r>
        <w:t xml:space="preserve">ę </w:t>
      </w:r>
      <w:r w:rsidRPr="00E851EE">
        <w:t>nad zdobytymi umiejętnościami, kompetencjami i</w:t>
      </w:r>
      <w:r>
        <w:t> </w:t>
      </w:r>
      <w:r w:rsidRPr="00E851EE">
        <w:t xml:space="preserve">światopoglądem. Zwrócenie uwagi na proces uczenia się, wzmocnienie jednostki. </w:t>
      </w:r>
    </w:p>
    <w:p w14:paraId="50BDB9D5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Zasady, wymian</w:t>
      </w:r>
      <w:r>
        <w:t>ę</w:t>
      </w:r>
      <w:r w:rsidRPr="00E851EE">
        <w:t xml:space="preserve"> doświadczeń, zarządzanie projektem. </w:t>
      </w:r>
    </w:p>
    <w:p w14:paraId="198F02EA" w14:textId="77777777" w:rsidR="00744EF0" w:rsidRDefault="00744EF0" w:rsidP="00744EF0">
      <w:pPr>
        <w:widowControl/>
        <w:numPr>
          <w:ilvl w:val="0"/>
          <w:numId w:val="49"/>
        </w:numPr>
        <w:suppressAutoHyphens w:val="0"/>
        <w:spacing w:line="276" w:lineRule="auto"/>
        <w:jc w:val="both"/>
      </w:pPr>
      <w:r w:rsidRPr="00E851EE">
        <w:lastRenderedPageBreak/>
        <w:t>Kontynuacj</w:t>
      </w:r>
      <w:r>
        <w:t>ę</w:t>
      </w:r>
      <w:r w:rsidRPr="00E851EE">
        <w:t xml:space="preserve"> procesu uczenia się, czyli życie po projekcie, Europejskie CV, warunki na rynku pracy w krajach regionu i Unii Europejskiej, jak założyć własną organizację pozarządową, działalność gospodarczą, inne formy wolontariatu w kraju ojczystym i za granicą.</w:t>
      </w:r>
    </w:p>
    <w:p w14:paraId="1E6F7904" w14:textId="77777777" w:rsidR="00744EF0" w:rsidRDefault="00744EF0" w:rsidP="00744EF0">
      <w:pPr>
        <w:ind w:left="720"/>
        <w:jc w:val="both"/>
      </w:pPr>
    </w:p>
    <w:p w14:paraId="35825629" w14:textId="77777777" w:rsidR="00744EF0" w:rsidRPr="009B4D2A" w:rsidRDefault="00744EF0" w:rsidP="00744EF0">
      <w:pPr>
        <w:pStyle w:val="Akapitzlist"/>
        <w:numPr>
          <w:ilvl w:val="0"/>
          <w:numId w:val="50"/>
        </w:numPr>
        <w:tabs>
          <w:tab w:val="clear" w:pos="720"/>
        </w:tabs>
        <w:spacing w:after="200" w:line="276" w:lineRule="auto"/>
        <w:ind w:left="709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bookmarkStart w:id="1" w:name="_Hlk151723846"/>
      <w:r w:rsidRPr="009B4D2A">
        <w:rPr>
          <w:rFonts w:ascii="Times New Roman" w:hAnsi="Times New Roman"/>
          <w:b/>
          <w:bCs/>
          <w:i/>
          <w:szCs w:val="24"/>
          <w:u w:val="single"/>
        </w:rPr>
        <w:t>Wydarzenie Roczne (Annual Event) dla koordynatorów projektów Europejskiego Korpusu</w:t>
      </w:r>
      <w:r>
        <w:rPr>
          <w:rFonts w:ascii="Times New Roman" w:hAnsi="Times New Roman"/>
          <w:bCs/>
          <w:i/>
          <w:szCs w:val="24"/>
        </w:rPr>
        <w:t xml:space="preserve"> </w:t>
      </w:r>
      <w:r w:rsidRPr="009B4D2A">
        <w:rPr>
          <w:rFonts w:ascii="Times New Roman" w:hAnsi="Times New Roman"/>
          <w:b/>
          <w:bCs/>
          <w:i/>
          <w:szCs w:val="24"/>
          <w:u w:val="single"/>
        </w:rPr>
        <w:t>Solidarności</w:t>
      </w:r>
    </w:p>
    <w:p w14:paraId="64303637" w14:textId="77777777" w:rsidR="00744EF0" w:rsidRPr="009B4D2A" w:rsidRDefault="00744EF0" w:rsidP="00744EF0">
      <w:pPr>
        <w:jc w:val="both"/>
      </w:pPr>
      <w:r w:rsidRPr="009B4D2A">
        <w:rPr>
          <w:i/>
          <w:iCs/>
        </w:rPr>
        <w:t>Cel:</w:t>
      </w:r>
      <w:r w:rsidRPr="009B4D2A">
        <w:t xml:space="preserve"> dzielenie się doświadczeniami, pomysłami i praktykami, prezentowanie historii sukcesu oraz rozwijanie i wzmacnianie sieci/budowanie partnerów.</w:t>
      </w:r>
    </w:p>
    <w:p w14:paraId="289CB539" w14:textId="77777777" w:rsidR="00744EF0" w:rsidRPr="009B4D2A" w:rsidRDefault="00744EF0" w:rsidP="00744EF0">
      <w:pPr>
        <w:jc w:val="both"/>
      </w:pPr>
      <w:r w:rsidRPr="009B4D2A">
        <w:rPr>
          <w:i/>
          <w:iCs/>
        </w:rPr>
        <w:t>Grupa docelowa:</w:t>
      </w:r>
      <w:r w:rsidRPr="009B4D2A">
        <w:t xml:space="preserve"> przedstawiciele organizacji posiadających Znak Jakości Europejskiego Korpusu Solidarności (organizacje goszczące oraz wspierające).</w:t>
      </w:r>
    </w:p>
    <w:p w14:paraId="1EE10BFF" w14:textId="77777777" w:rsidR="00744EF0" w:rsidRPr="00F30A0D" w:rsidRDefault="00744EF0" w:rsidP="00744EF0">
      <w:r w:rsidRPr="00F30A0D">
        <w:rPr>
          <w:i/>
          <w:iCs/>
        </w:rPr>
        <w:t>Czas trwania:</w:t>
      </w:r>
      <w:r w:rsidRPr="00F30A0D">
        <w:t xml:space="preserve"> 2-3 dni</w:t>
      </w:r>
    </w:p>
    <w:p w14:paraId="3A9609A2" w14:textId="77777777" w:rsidR="00744EF0" w:rsidRPr="009B4D2A" w:rsidRDefault="00744EF0" w:rsidP="00744EF0">
      <w:pPr>
        <w:rPr>
          <w:b/>
          <w:bCs/>
        </w:rPr>
      </w:pPr>
      <w:r w:rsidRPr="009B4D2A">
        <w:rPr>
          <w:i/>
          <w:iCs/>
        </w:rPr>
        <w:t>Termin szkolenia</w:t>
      </w:r>
      <w:r w:rsidRPr="009B4D2A">
        <w:t>: 1 w roku, najczęściej między czerwcem a grudniem.</w:t>
      </w:r>
    </w:p>
    <w:p w14:paraId="28FC5715" w14:textId="77777777" w:rsidR="00744EF0" w:rsidRPr="009B4D2A" w:rsidRDefault="00744EF0" w:rsidP="00744EF0">
      <w:pPr>
        <w:ind w:right="140"/>
        <w:rPr>
          <w:b/>
          <w:bCs/>
        </w:rPr>
      </w:pPr>
      <w:r w:rsidRPr="009B4D2A">
        <w:rPr>
          <w:b/>
          <w:bCs/>
        </w:rPr>
        <w:t>Zawartość może obejmować:</w:t>
      </w:r>
    </w:p>
    <w:p w14:paraId="73A58230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Przypomnienie podstawowych wartości i cech programu.</w:t>
      </w:r>
    </w:p>
    <w:p w14:paraId="2F80692B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Ocenę trudności napotykanych przez organizacje.</w:t>
      </w:r>
    </w:p>
    <w:p w14:paraId="6C4F68AA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Analizę przyczyn bierności niektórych organizacji posiadających Znak Jakości. </w:t>
      </w:r>
    </w:p>
    <w:p w14:paraId="3D6F3DFD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Wzmacnianie pozycji, motywację i proces uczenia się wolontariusza ESC; </w:t>
      </w:r>
    </w:p>
    <w:p w14:paraId="6FA9F30A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Pomysły na to, jak przyciągnąć wolontariuszy do wsparcia/goszczenia; jak znaleźć partnera; </w:t>
      </w:r>
    </w:p>
    <w:p w14:paraId="65DDC88E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Praktyczne wskazówki: kwestie wizowe, ubezpieczeniowe itp.</w:t>
      </w:r>
    </w:p>
    <w:bookmarkEnd w:id="1"/>
    <w:p w14:paraId="0863EE98" w14:textId="77777777" w:rsidR="00744EF0" w:rsidRPr="003D7307" w:rsidRDefault="00744EF0" w:rsidP="00744EF0">
      <w:pPr>
        <w:jc w:val="both"/>
      </w:pPr>
    </w:p>
    <w:p w14:paraId="7CC4EC1F" w14:textId="77777777" w:rsidR="00744EF0" w:rsidRPr="00E851EE" w:rsidRDefault="00744EF0" w:rsidP="00744EF0">
      <w:pPr>
        <w:jc w:val="both"/>
      </w:pPr>
      <w:r w:rsidRPr="00772EEC">
        <w:rPr>
          <w:b/>
        </w:rPr>
        <w:t>W przypadku szkoleń online:</w:t>
      </w:r>
      <w:r w:rsidRPr="00772EEC">
        <w:t xml:space="preserve"> koncepcja, czas trwania, liczba uczestników zostaną ustalone z</w:t>
      </w:r>
      <w:r>
        <w:t> </w:t>
      </w:r>
      <w:r w:rsidRPr="00772EEC">
        <w:t>zespołem wybranych trenerów na podstawie ich doświadczenia w pracy online.</w:t>
      </w:r>
    </w:p>
    <w:p w14:paraId="29A3563A" w14:textId="77777777" w:rsidR="00744EF0" w:rsidRPr="00E851EE" w:rsidRDefault="00744EF0" w:rsidP="00744EF0">
      <w:pPr>
        <w:ind w:left="720"/>
      </w:pPr>
    </w:p>
    <w:p w14:paraId="7A2FB75F" w14:textId="77777777" w:rsidR="00744EF0" w:rsidRPr="00E851EE" w:rsidRDefault="00744EF0" w:rsidP="00744EF0">
      <w:pPr>
        <w:jc w:val="both"/>
        <w:rPr>
          <w:b/>
          <w:color w:val="000000" w:themeColor="text1"/>
        </w:rPr>
      </w:pPr>
      <w:r w:rsidRPr="00E851EE">
        <w:rPr>
          <w:b/>
          <w:color w:val="000000" w:themeColor="text1"/>
        </w:rPr>
        <w:t xml:space="preserve">II. Inne warunki dotyczące realizacji zamówienia: </w:t>
      </w:r>
    </w:p>
    <w:p w14:paraId="139AC295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Podczas realizacji umowy korespondencja między Wykonawcą a Zamawiającym  będzie odbywała się drogą elektroniczną, w języku angielskim.</w:t>
      </w:r>
    </w:p>
    <w:p w14:paraId="33278667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 xml:space="preserve">Wykonawca po wykonaniu usługi zobowiązany jest przedstawić </w:t>
      </w:r>
      <w:r w:rsidRPr="00E851EE">
        <w:rPr>
          <w:rFonts w:ascii="Times New Roman" w:hAnsi="Times New Roman"/>
          <w:color w:val="000000" w:themeColor="text1"/>
          <w:szCs w:val="24"/>
          <w:u w:val="single"/>
        </w:rPr>
        <w:t xml:space="preserve">raport ze szkolenia </w:t>
      </w:r>
      <w:r w:rsidRPr="00772EEC">
        <w:rPr>
          <w:rFonts w:ascii="Times New Roman" w:hAnsi="Times New Roman"/>
          <w:color w:val="000000" w:themeColor="text1"/>
          <w:szCs w:val="24"/>
          <w:u w:val="single"/>
        </w:rPr>
        <w:t xml:space="preserve">w ciągu 7 dni kalendarzowych </w:t>
      </w:r>
      <w:r w:rsidRPr="00772EEC">
        <w:rPr>
          <w:rFonts w:ascii="Times New Roman" w:hAnsi="Times New Roman"/>
          <w:color w:val="000000" w:themeColor="text1"/>
          <w:szCs w:val="24"/>
        </w:rPr>
        <w:t>i wystawić odpowiednie dokumenty finansowe w ciągu 14 dni kalendarzowych</w:t>
      </w:r>
      <w:r w:rsidRPr="00E851EE">
        <w:rPr>
          <w:rFonts w:ascii="Times New Roman" w:hAnsi="Times New Roman"/>
          <w:color w:val="000000" w:themeColor="text1"/>
          <w:szCs w:val="24"/>
        </w:rPr>
        <w:t>, licząc od dnia ukończeni</w:t>
      </w:r>
      <w:r>
        <w:rPr>
          <w:rFonts w:ascii="Times New Roman" w:hAnsi="Times New Roman"/>
          <w:color w:val="000000" w:themeColor="text1"/>
          <w:szCs w:val="24"/>
        </w:rPr>
        <w:t>a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 każdego wydarzenia. </w:t>
      </w:r>
    </w:p>
    <w:p w14:paraId="0E5BE0B5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Wykonawca, przed przystąpieniem do wykonania zadań wynikających z umowy składa oświadczenie o zachowaniu tajemnicy służbowej oraz, że nie zachodzi sytuacja konfliktu interesów, który mógłby mieć wpływ na bezstronną i obiektywną realizację zawartej z Fundacją Rozwoju Systemu Edukacji umowy. Rzeczony konflikt interesów mógłby wystąpić w</w:t>
      </w:r>
      <w:r>
        <w:rPr>
          <w:rFonts w:ascii="Times New Roman" w:hAnsi="Times New Roman"/>
          <w:color w:val="000000" w:themeColor="text1"/>
          <w:szCs w:val="24"/>
        </w:rPr>
        <w:t> 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szczególności w wyniku interesu ekonomicznego, powiązań politycznych lub narodowych, powodów rodzinnych lub emocjonalnych bądź dowolnych innych wspólnych interesów. Wzór stosowanego oświadczenia został zawarty w Załączniku nr 3 do Umowy. </w:t>
      </w:r>
    </w:p>
    <w:p w14:paraId="75C83793" w14:textId="2567401B" w:rsidR="00744EF0" w:rsidRPr="00772EEC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772EEC">
        <w:rPr>
          <w:rFonts w:ascii="Times New Roman" w:hAnsi="Times New Roman"/>
          <w:color w:val="000000" w:themeColor="text1"/>
          <w:szCs w:val="24"/>
        </w:rPr>
        <w:t xml:space="preserve">Za konflikt interesów Zamawiający uznaje m. in. pełnienie funkcji koordynatora projektów </w:t>
      </w:r>
      <w:r>
        <w:rPr>
          <w:rFonts w:ascii="Times New Roman" w:hAnsi="Times New Roman"/>
          <w:color w:val="000000" w:themeColor="text1"/>
          <w:szCs w:val="24"/>
        </w:rPr>
        <w:t>Europejskiego Korpusu Solidarności</w:t>
      </w:r>
      <w:r w:rsidRPr="00772EEC">
        <w:rPr>
          <w:rFonts w:ascii="Times New Roman" w:hAnsi="Times New Roman"/>
          <w:color w:val="000000" w:themeColor="text1"/>
          <w:szCs w:val="24"/>
        </w:rPr>
        <w:t xml:space="preserve"> w okresie 12 miesięcy przed podpisaniem umowy oraz w okresie realizacji umowy </w:t>
      </w:r>
      <w:r w:rsidR="00972A89">
        <w:rPr>
          <w:rFonts w:ascii="Times New Roman" w:hAnsi="Times New Roman"/>
          <w:color w:val="000000" w:themeColor="text1"/>
          <w:szCs w:val="24"/>
        </w:rPr>
        <w:t xml:space="preserve">              </w:t>
      </w:r>
      <w:r w:rsidRPr="00772EEC">
        <w:rPr>
          <w:rFonts w:ascii="Times New Roman" w:hAnsi="Times New Roman"/>
          <w:color w:val="000000" w:themeColor="text1"/>
          <w:szCs w:val="24"/>
        </w:rPr>
        <w:t>z Zamawiającym.</w:t>
      </w:r>
    </w:p>
    <w:p w14:paraId="1D08E89B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134596">
        <w:rPr>
          <w:rFonts w:ascii="Times New Roman" w:hAnsi="Times New Roman"/>
          <w:color w:val="000000" w:themeColor="text1"/>
          <w:szCs w:val="24"/>
        </w:rPr>
        <w:t>Wykonawca zobowiązuje się dostarczać Zamawiającemu</w:t>
      </w:r>
      <w:r>
        <w:rPr>
          <w:rFonts w:ascii="Times New Roman" w:hAnsi="Times New Roman"/>
          <w:color w:val="000000" w:themeColor="text1"/>
          <w:szCs w:val="24"/>
        </w:rPr>
        <w:t xml:space="preserve"> aktualny</w:t>
      </w:r>
      <w:r w:rsidRPr="00134596">
        <w:rPr>
          <w:rFonts w:ascii="Times New Roman" w:hAnsi="Times New Roman"/>
          <w:color w:val="000000" w:themeColor="text1"/>
          <w:szCs w:val="24"/>
        </w:rPr>
        <w:t xml:space="preserve"> Certyfikat Rezydencji raz do roku.</w:t>
      </w:r>
    </w:p>
    <w:p w14:paraId="79D052DA" w14:textId="77777777" w:rsidR="00744EF0" w:rsidRPr="00E851EE" w:rsidRDefault="00744EF0" w:rsidP="00744EF0">
      <w:pPr>
        <w:rPr>
          <w:color w:val="000000" w:themeColor="text1"/>
        </w:rPr>
      </w:pPr>
      <w:bookmarkStart w:id="2" w:name="__DdeLink__203_417787844"/>
      <w:bookmarkEnd w:id="2"/>
    </w:p>
    <w:p w14:paraId="3ECF7F99" w14:textId="40F60702" w:rsidR="0044367F" w:rsidRPr="000455F9" w:rsidRDefault="0044367F" w:rsidP="00744EF0">
      <w:pPr>
        <w:spacing w:after="120"/>
        <w:jc w:val="both"/>
        <w:rPr>
          <w:i/>
        </w:rPr>
      </w:pPr>
    </w:p>
    <w:sectPr w:rsidR="0044367F" w:rsidRPr="000455F9" w:rsidSect="002E201F">
      <w:headerReference w:type="default" r:id="rId9"/>
      <w:pgSz w:w="11906" w:h="16838"/>
      <w:pgMar w:top="1134" w:right="849" w:bottom="1701" w:left="851" w:header="851" w:footer="16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4A84" w14:textId="77777777" w:rsidR="007C183C" w:rsidRDefault="007C183C">
      <w:r>
        <w:separator/>
      </w:r>
    </w:p>
  </w:endnote>
  <w:endnote w:type="continuationSeparator" w:id="0">
    <w:p w14:paraId="11D31EF8" w14:textId="77777777" w:rsidR="007C183C" w:rsidRDefault="007C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7652B" w14:textId="77777777" w:rsidR="007C183C" w:rsidRDefault="007C183C">
      <w:r>
        <w:separator/>
      </w:r>
    </w:p>
  </w:footnote>
  <w:footnote w:type="continuationSeparator" w:id="0">
    <w:p w14:paraId="17AAAC27" w14:textId="77777777" w:rsidR="007C183C" w:rsidRDefault="007C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14647" w14:textId="08019538" w:rsidR="008205D4" w:rsidRDefault="00090602">
    <w:pPr>
      <w:pStyle w:val="Nagwek1"/>
    </w:pPr>
    <w:r>
      <w:rPr>
        <w:noProof/>
      </w:rPr>
      <w:drawing>
        <wp:inline distT="0" distB="0" distL="0" distR="0" wp14:anchorId="3FC647BB" wp14:editId="34BAA83A">
          <wp:extent cx="5629275" cy="533400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92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4E150FD"/>
    <w:multiLevelType w:val="hybridMultilevel"/>
    <w:tmpl w:val="10B8AC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7366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7550479"/>
    <w:multiLevelType w:val="hybridMultilevel"/>
    <w:tmpl w:val="9252D448"/>
    <w:lvl w:ilvl="0" w:tplc="04150001">
      <w:start w:val="1"/>
      <w:numFmt w:val="bullet"/>
      <w:lvlText w:val=""/>
      <w:lvlJc w:val="left"/>
      <w:pPr>
        <w:ind w:left="1516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236" w:hanging="360"/>
      </w:pPr>
    </w:lvl>
    <w:lvl w:ilvl="2" w:tplc="0415001B" w:tentative="1">
      <w:start w:val="1"/>
      <w:numFmt w:val="lowerRoman"/>
      <w:lvlText w:val="%3."/>
      <w:lvlJc w:val="right"/>
      <w:pPr>
        <w:ind w:left="2956" w:hanging="180"/>
      </w:pPr>
    </w:lvl>
    <w:lvl w:ilvl="3" w:tplc="0415000F" w:tentative="1">
      <w:start w:val="1"/>
      <w:numFmt w:val="decimal"/>
      <w:lvlText w:val="%4."/>
      <w:lvlJc w:val="left"/>
      <w:pPr>
        <w:ind w:left="3676" w:hanging="360"/>
      </w:pPr>
    </w:lvl>
    <w:lvl w:ilvl="4" w:tplc="04150019" w:tentative="1">
      <w:start w:val="1"/>
      <w:numFmt w:val="lowerLetter"/>
      <w:lvlText w:val="%5."/>
      <w:lvlJc w:val="left"/>
      <w:pPr>
        <w:ind w:left="4396" w:hanging="360"/>
      </w:pPr>
    </w:lvl>
    <w:lvl w:ilvl="5" w:tplc="0415001B" w:tentative="1">
      <w:start w:val="1"/>
      <w:numFmt w:val="lowerRoman"/>
      <w:lvlText w:val="%6."/>
      <w:lvlJc w:val="right"/>
      <w:pPr>
        <w:ind w:left="5116" w:hanging="180"/>
      </w:pPr>
    </w:lvl>
    <w:lvl w:ilvl="6" w:tplc="0415000F" w:tentative="1">
      <w:start w:val="1"/>
      <w:numFmt w:val="decimal"/>
      <w:lvlText w:val="%7."/>
      <w:lvlJc w:val="left"/>
      <w:pPr>
        <w:ind w:left="5836" w:hanging="360"/>
      </w:pPr>
    </w:lvl>
    <w:lvl w:ilvl="7" w:tplc="04150019" w:tentative="1">
      <w:start w:val="1"/>
      <w:numFmt w:val="lowerLetter"/>
      <w:lvlText w:val="%8."/>
      <w:lvlJc w:val="left"/>
      <w:pPr>
        <w:ind w:left="6556" w:hanging="360"/>
      </w:pPr>
    </w:lvl>
    <w:lvl w:ilvl="8" w:tplc="0415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" w15:restartNumberingAfterBreak="0">
    <w:nsid w:val="0CED035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75E222C"/>
    <w:multiLevelType w:val="hybridMultilevel"/>
    <w:tmpl w:val="2EFA76CC"/>
    <w:lvl w:ilvl="0" w:tplc="5468AB2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9434EFE"/>
    <w:multiLevelType w:val="singleLevel"/>
    <w:tmpl w:val="80C48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7" w15:restartNumberingAfterBreak="0">
    <w:nsid w:val="19F221C1"/>
    <w:multiLevelType w:val="hybridMultilevel"/>
    <w:tmpl w:val="4C386D90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2A6A6B42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B0691"/>
    <w:multiLevelType w:val="hybridMultilevel"/>
    <w:tmpl w:val="99DAAC90"/>
    <w:lvl w:ilvl="0" w:tplc="0415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05643C"/>
    <w:multiLevelType w:val="multilevel"/>
    <w:tmpl w:val="D4DC81A4"/>
    <w:lvl w:ilvl="0">
      <w:start w:val="1"/>
      <w:numFmt w:val="lowerLetter"/>
      <w:lvlText w:val="%1)"/>
      <w:lvlJc w:val="left"/>
      <w:pPr>
        <w:tabs>
          <w:tab w:val="num" w:pos="1916"/>
        </w:tabs>
        <w:ind w:left="1916" w:hanging="357"/>
      </w:pPr>
      <w:rPr>
        <w:rFonts w:asciiTheme="minorHAnsi" w:eastAsia="SimSun" w:hAnsiTheme="minorHAnsi" w:cs="Times New Roman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10" w15:restartNumberingAfterBreak="0">
    <w:nsid w:val="25B66198"/>
    <w:multiLevelType w:val="hybridMultilevel"/>
    <w:tmpl w:val="8CDC4EB8"/>
    <w:lvl w:ilvl="0" w:tplc="D0721C0C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943E30"/>
    <w:multiLevelType w:val="hybridMultilevel"/>
    <w:tmpl w:val="6B74D3E6"/>
    <w:lvl w:ilvl="0" w:tplc="A63A701A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290F6CD1"/>
    <w:multiLevelType w:val="hybridMultilevel"/>
    <w:tmpl w:val="BCAE144A"/>
    <w:lvl w:ilvl="0" w:tplc="0248CF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AC86DD8"/>
    <w:multiLevelType w:val="hybridMultilevel"/>
    <w:tmpl w:val="620E3470"/>
    <w:lvl w:ilvl="0" w:tplc="D0721C0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D67E29"/>
    <w:multiLevelType w:val="multilevel"/>
    <w:tmpl w:val="5F942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0F0115A"/>
    <w:multiLevelType w:val="multilevel"/>
    <w:tmpl w:val="D89ECB4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127" w:hanging="72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185" w:hanging="108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243" w:hanging="1440"/>
      </w:pPr>
    </w:lvl>
    <w:lvl w:ilvl="8">
      <w:start w:val="1"/>
      <w:numFmt w:val="decimal"/>
      <w:lvlText w:val="%1.%2.%3.%4.%5.%6.%7.%8.%9."/>
      <w:lvlJc w:val="left"/>
      <w:pPr>
        <w:ind w:left="4952" w:hanging="1800"/>
      </w:pPr>
    </w:lvl>
  </w:abstractNum>
  <w:abstractNum w:abstractNumId="16" w15:restartNumberingAfterBreak="0">
    <w:nsid w:val="313D310B"/>
    <w:multiLevelType w:val="hybridMultilevel"/>
    <w:tmpl w:val="3C060D78"/>
    <w:lvl w:ilvl="0" w:tplc="0415000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36" w:hanging="360"/>
      </w:pPr>
      <w:rPr>
        <w:rFonts w:ascii="Wingdings" w:hAnsi="Wingdings" w:hint="default"/>
      </w:rPr>
    </w:lvl>
  </w:abstractNum>
  <w:abstractNum w:abstractNumId="17" w15:restartNumberingAfterBreak="0">
    <w:nsid w:val="3588712F"/>
    <w:multiLevelType w:val="hybridMultilevel"/>
    <w:tmpl w:val="D87A4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855B0"/>
    <w:multiLevelType w:val="multilevel"/>
    <w:tmpl w:val="B3D6CC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A78419D"/>
    <w:multiLevelType w:val="hybridMultilevel"/>
    <w:tmpl w:val="EBCA381C"/>
    <w:lvl w:ilvl="0" w:tplc="6B9843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AD825D8"/>
    <w:multiLevelType w:val="hybridMultilevel"/>
    <w:tmpl w:val="092ADA2E"/>
    <w:lvl w:ilvl="0" w:tplc="04150017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1" w15:restartNumberingAfterBreak="0">
    <w:nsid w:val="3B020D05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BC064F1"/>
    <w:multiLevelType w:val="hybridMultilevel"/>
    <w:tmpl w:val="E7962B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3C4F68E0"/>
    <w:multiLevelType w:val="hybridMultilevel"/>
    <w:tmpl w:val="F8C686A6"/>
    <w:lvl w:ilvl="0" w:tplc="C65643D6">
      <w:start w:val="2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97975"/>
    <w:multiLevelType w:val="hybridMultilevel"/>
    <w:tmpl w:val="25A2266E"/>
    <w:lvl w:ilvl="0" w:tplc="74F43C0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96163C7"/>
    <w:multiLevelType w:val="hybridMultilevel"/>
    <w:tmpl w:val="2CC29864"/>
    <w:lvl w:ilvl="0" w:tplc="281ADEE8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A67D7A"/>
    <w:multiLevelType w:val="hybridMultilevel"/>
    <w:tmpl w:val="C8EA56C8"/>
    <w:lvl w:ilvl="0" w:tplc="04150003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96" w:hanging="360"/>
      </w:pPr>
      <w:rPr>
        <w:rFonts w:ascii="Wingdings" w:hAnsi="Wingdings" w:hint="default"/>
      </w:rPr>
    </w:lvl>
  </w:abstractNum>
  <w:abstractNum w:abstractNumId="27" w15:restartNumberingAfterBreak="0">
    <w:nsid w:val="4F650B53"/>
    <w:multiLevelType w:val="singleLevel"/>
    <w:tmpl w:val="53E265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28" w15:restartNumberingAfterBreak="0">
    <w:nsid w:val="4FFE7F4A"/>
    <w:multiLevelType w:val="hybridMultilevel"/>
    <w:tmpl w:val="EC143836"/>
    <w:lvl w:ilvl="0" w:tplc="04150003">
      <w:start w:val="1"/>
      <w:numFmt w:val="bullet"/>
      <w:lvlText w:val="o"/>
      <w:lvlJc w:val="left"/>
      <w:pPr>
        <w:ind w:left="22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5" w:hanging="360"/>
      </w:pPr>
      <w:rPr>
        <w:rFonts w:ascii="Wingdings" w:hAnsi="Wingdings" w:hint="default"/>
      </w:rPr>
    </w:lvl>
  </w:abstractNum>
  <w:abstractNum w:abstractNumId="29" w15:restartNumberingAfterBreak="0">
    <w:nsid w:val="55927AAD"/>
    <w:multiLevelType w:val="hybridMultilevel"/>
    <w:tmpl w:val="1BB69E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1B0A5C"/>
    <w:multiLevelType w:val="multilevel"/>
    <w:tmpl w:val="14A0C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 w15:restartNumberingAfterBreak="0">
    <w:nsid w:val="58C66439"/>
    <w:multiLevelType w:val="hybridMultilevel"/>
    <w:tmpl w:val="07F49A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E50C95"/>
    <w:multiLevelType w:val="hybridMultilevel"/>
    <w:tmpl w:val="CF4E592A"/>
    <w:lvl w:ilvl="0" w:tplc="ED00DD0A">
      <w:start w:val="2"/>
      <w:numFmt w:val="decimal"/>
      <w:lvlText w:val="%1."/>
      <w:lvlJc w:val="left"/>
      <w:pPr>
        <w:ind w:left="1352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B1916B3"/>
    <w:multiLevelType w:val="hybridMultilevel"/>
    <w:tmpl w:val="C570D782"/>
    <w:lvl w:ilvl="0" w:tplc="324E67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564AA78C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1341DD"/>
    <w:multiLevelType w:val="hybridMultilevel"/>
    <w:tmpl w:val="E4C857A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FB6E124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63EB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1BD4A0A"/>
    <w:multiLevelType w:val="hybridMultilevel"/>
    <w:tmpl w:val="413E6C4E"/>
    <w:lvl w:ilvl="0" w:tplc="DF649CAE">
      <w:start w:val="1"/>
      <w:numFmt w:val="lowerLetter"/>
      <w:lvlText w:val="%1)"/>
      <w:lvlJc w:val="left"/>
      <w:pPr>
        <w:ind w:left="1080" w:hanging="360"/>
      </w:pPr>
      <w:rPr>
        <w:rFonts w:eastAsia="SimSu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65D4FCC"/>
    <w:multiLevelType w:val="multilevel"/>
    <w:tmpl w:val="C33209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8" w15:restartNumberingAfterBreak="0">
    <w:nsid w:val="67B552F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682052F3"/>
    <w:multiLevelType w:val="hybridMultilevel"/>
    <w:tmpl w:val="05A873AC"/>
    <w:lvl w:ilvl="0" w:tplc="04150017">
      <w:start w:val="1"/>
      <w:numFmt w:val="lowerLetter"/>
      <w:lvlText w:val="%1)"/>
      <w:lvlJc w:val="left"/>
      <w:pPr>
        <w:ind w:left="1156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40" w15:restartNumberingAfterBreak="0">
    <w:nsid w:val="689A181A"/>
    <w:multiLevelType w:val="hybridMultilevel"/>
    <w:tmpl w:val="8C540D50"/>
    <w:lvl w:ilvl="0" w:tplc="04150017">
      <w:start w:val="1"/>
      <w:numFmt w:val="lowerLetter"/>
      <w:lvlText w:val="%1)"/>
      <w:lvlJc w:val="left"/>
      <w:pPr>
        <w:ind w:left="15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1" w15:restartNumberingAfterBreak="0">
    <w:nsid w:val="68AF50D9"/>
    <w:multiLevelType w:val="hybridMultilevel"/>
    <w:tmpl w:val="BE0C55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122DBA"/>
    <w:multiLevelType w:val="multilevel"/>
    <w:tmpl w:val="DBB2DB86"/>
    <w:lvl w:ilvl="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3" w15:restartNumberingAfterBreak="0">
    <w:nsid w:val="6C647CCF"/>
    <w:multiLevelType w:val="hybridMultilevel"/>
    <w:tmpl w:val="83221554"/>
    <w:lvl w:ilvl="0" w:tplc="327622C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 w15:restartNumberingAfterBreak="0">
    <w:nsid w:val="6E1264D2"/>
    <w:multiLevelType w:val="hybridMultilevel"/>
    <w:tmpl w:val="BA4A5770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0E54089"/>
    <w:multiLevelType w:val="hybridMultilevel"/>
    <w:tmpl w:val="F40CFA96"/>
    <w:lvl w:ilvl="0" w:tplc="0415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6" w15:restartNumberingAfterBreak="0">
    <w:nsid w:val="73C87E3C"/>
    <w:multiLevelType w:val="hybridMultilevel"/>
    <w:tmpl w:val="1270C93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70470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B16434"/>
    <w:multiLevelType w:val="hybridMultilevel"/>
    <w:tmpl w:val="DA744EB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AA23C68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867213"/>
    <w:multiLevelType w:val="multilevel"/>
    <w:tmpl w:val="0E2C2C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8E375B1"/>
    <w:multiLevelType w:val="hybridMultilevel"/>
    <w:tmpl w:val="ABD0C00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720691">
    <w:abstractNumId w:val="49"/>
  </w:num>
  <w:num w:numId="2" w16cid:durableId="829175301">
    <w:abstractNumId w:val="14"/>
  </w:num>
  <w:num w:numId="3" w16cid:durableId="445469597">
    <w:abstractNumId w:val="48"/>
  </w:num>
  <w:num w:numId="4" w16cid:durableId="1432042984">
    <w:abstractNumId w:val="7"/>
  </w:num>
  <w:num w:numId="5" w16cid:durableId="2018917777">
    <w:abstractNumId w:val="47"/>
  </w:num>
  <w:num w:numId="6" w16cid:durableId="333993675">
    <w:abstractNumId w:val="46"/>
  </w:num>
  <w:num w:numId="7" w16cid:durableId="1900676913">
    <w:abstractNumId w:val="34"/>
  </w:num>
  <w:num w:numId="8" w16cid:durableId="2134015394">
    <w:abstractNumId w:val="42"/>
  </w:num>
  <w:num w:numId="9" w16cid:durableId="144515030">
    <w:abstractNumId w:val="9"/>
  </w:num>
  <w:num w:numId="10" w16cid:durableId="1924099772">
    <w:abstractNumId w:val="20"/>
  </w:num>
  <w:num w:numId="11" w16cid:durableId="760561757">
    <w:abstractNumId w:val="11"/>
  </w:num>
  <w:num w:numId="12" w16cid:durableId="1622570596">
    <w:abstractNumId w:val="40"/>
  </w:num>
  <w:num w:numId="13" w16cid:durableId="657348133">
    <w:abstractNumId w:val="12"/>
  </w:num>
  <w:num w:numId="14" w16cid:durableId="728915272">
    <w:abstractNumId w:val="8"/>
  </w:num>
  <w:num w:numId="15" w16cid:durableId="898975235">
    <w:abstractNumId w:val="33"/>
  </w:num>
  <w:num w:numId="16" w16cid:durableId="759062163">
    <w:abstractNumId w:val="22"/>
  </w:num>
  <w:num w:numId="17" w16cid:durableId="1847816533">
    <w:abstractNumId w:val="3"/>
  </w:num>
  <w:num w:numId="18" w16cid:durableId="1251963754">
    <w:abstractNumId w:val="26"/>
  </w:num>
  <w:num w:numId="19" w16cid:durableId="775759955">
    <w:abstractNumId w:val="28"/>
  </w:num>
  <w:num w:numId="20" w16cid:durableId="1352801388">
    <w:abstractNumId w:val="17"/>
  </w:num>
  <w:num w:numId="21" w16cid:durableId="1338002822">
    <w:abstractNumId w:val="45"/>
  </w:num>
  <w:num w:numId="22" w16cid:durableId="1649432830">
    <w:abstractNumId w:val="39"/>
  </w:num>
  <w:num w:numId="23" w16cid:durableId="1906867317">
    <w:abstractNumId w:val="16"/>
  </w:num>
  <w:num w:numId="24" w16cid:durableId="401218572">
    <w:abstractNumId w:val="41"/>
  </w:num>
  <w:num w:numId="25" w16cid:durableId="425618858">
    <w:abstractNumId w:val="31"/>
  </w:num>
  <w:num w:numId="26" w16cid:durableId="393822445">
    <w:abstractNumId w:val="24"/>
  </w:num>
  <w:num w:numId="27" w16cid:durableId="143159155">
    <w:abstractNumId w:val="35"/>
  </w:num>
  <w:num w:numId="28" w16cid:durableId="444885509">
    <w:abstractNumId w:val="2"/>
  </w:num>
  <w:num w:numId="29" w16cid:durableId="1260717478">
    <w:abstractNumId w:val="21"/>
  </w:num>
  <w:num w:numId="30" w16cid:durableId="565410955">
    <w:abstractNumId w:val="38"/>
  </w:num>
  <w:num w:numId="31" w16cid:durableId="767114552">
    <w:abstractNumId w:val="4"/>
  </w:num>
  <w:num w:numId="32" w16cid:durableId="44762997">
    <w:abstractNumId w:val="13"/>
  </w:num>
  <w:num w:numId="33" w16cid:durableId="1186290834">
    <w:abstractNumId w:val="10"/>
  </w:num>
  <w:num w:numId="34" w16cid:durableId="1646592977">
    <w:abstractNumId w:val="23"/>
  </w:num>
  <w:num w:numId="35" w16cid:durableId="2024044639">
    <w:abstractNumId w:val="32"/>
  </w:num>
  <w:num w:numId="36" w16cid:durableId="671370031">
    <w:abstractNumId w:val="25"/>
  </w:num>
  <w:num w:numId="37" w16cid:durableId="1114517798">
    <w:abstractNumId w:val="36"/>
  </w:num>
  <w:num w:numId="38" w16cid:durableId="1684163057">
    <w:abstractNumId w:val="29"/>
  </w:num>
  <w:num w:numId="39" w16cid:durableId="202982073">
    <w:abstractNumId w:val="44"/>
  </w:num>
  <w:num w:numId="40" w16cid:durableId="1042556173">
    <w:abstractNumId w:val="43"/>
  </w:num>
  <w:num w:numId="41" w16cid:durableId="900675493">
    <w:abstractNumId w:val="5"/>
  </w:num>
  <w:num w:numId="42" w16cid:durableId="1570188007">
    <w:abstractNumId w:val="19"/>
  </w:num>
  <w:num w:numId="43" w16cid:durableId="1212496816">
    <w:abstractNumId w:val="15"/>
  </w:num>
  <w:num w:numId="44" w16cid:durableId="2136287487">
    <w:abstractNumId w:val="18"/>
  </w:num>
  <w:num w:numId="45" w16cid:durableId="45690692">
    <w:abstractNumId w:val="30"/>
  </w:num>
  <w:num w:numId="46" w16cid:durableId="1761949943">
    <w:abstractNumId w:val="27"/>
  </w:num>
  <w:num w:numId="47" w16cid:durableId="1905408480">
    <w:abstractNumId w:val="6"/>
  </w:num>
  <w:num w:numId="48" w16cid:durableId="378554061">
    <w:abstractNumId w:val="1"/>
  </w:num>
  <w:num w:numId="49" w16cid:durableId="21311189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0398262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839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LAwNzSxMLQ0sDBU0lEKTi0uzszPAykwrAUA9aUcDywAAAA="/>
  </w:docVars>
  <w:rsids>
    <w:rsidRoot w:val="0006792C"/>
    <w:rsid w:val="000168E5"/>
    <w:rsid w:val="00023EFC"/>
    <w:rsid w:val="000257F9"/>
    <w:rsid w:val="00041BC7"/>
    <w:rsid w:val="000455F9"/>
    <w:rsid w:val="0006792C"/>
    <w:rsid w:val="00070F74"/>
    <w:rsid w:val="00071D33"/>
    <w:rsid w:val="000740FE"/>
    <w:rsid w:val="00090602"/>
    <w:rsid w:val="0009727D"/>
    <w:rsid w:val="000A30B5"/>
    <w:rsid w:val="000C55E1"/>
    <w:rsid w:val="000D7084"/>
    <w:rsid w:val="000F40E5"/>
    <w:rsid w:val="000F5F95"/>
    <w:rsid w:val="000F6A5F"/>
    <w:rsid w:val="00102C85"/>
    <w:rsid w:val="001053C7"/>
    <w:rsid w:val="00110163"/>
    <w:rsid w:val="0011053A"/>
    <w:rsid w:val="00122F9E"/>
    <w:rsid w:val="00124657"/>
    <w:rsid w:val="00143C38"/>
    <w:rsid w:val="00146EBE"/>
    <w:rsid w:val="001473C7"/>
    <w:rsid w:val="001611F1"/>
    <w:rsid w:val="00183439"/>
    <w:rsid w:val="001839CA"/>
    <w:rsid w:val="00185FB5"/>
    <w:rsid w:val="00190905"/>
    <w:rsid w:val="001A2EBD"/>
    <w:rsid w:val="001C35F2"/>
    <w:rsid w:val="001D268C"/>
    <w:rsid w:val="001D44E9"/>
    <w:rsid w:val="001E4C2C"/>
    <w:rsid w:val="002129FA"/>
    <w:rsid w:val="002133E3"/>
    <w:rsid w:val="002172F9"/>
    <w:rsid w:val="00225A12"/>
    <w:rsid w:val="00242F35"/>
    <w:rsid w:val="00261A91"/>
    <w:rsid w:val="002657BB"/>
    <w:rsid w:val="00273611"/>
    <w:rsid w:val="002737E8"/>
    <w:rsid w:val="00275608"/>
    <w:rsid w:val="00280131"/>
    <w:rsid w:val="0029713A"/>
    <w:rsid w:val="00297921"/>
    <w:rsid w:val="002A7EC9"/>
    <w:rsid w:val="002B09BF"/>
    <w:rsid w:val="002B3897"/>
    <w:rsid w:val="002C16A4"/>
    <w:rsid w:val="002C72A6"/>
    <w:rsid w:val="002C74A8"/>
    <w:rsid w:val="002E201F"/>
    <w:rsid w:val="002F5E58"/>
    <w:rsid w:val="00307F44"/>
    <w:rsid w:val="00323E30"/>
    <w:rsid w:val="0032495E"/>
    <w:rsid w:val="003250D9"/>
    <w:rsid w:val="00326A7B"/>
    <w:rsid w:val="003508DD"/>
    <w:rsid w:val="003511E9"/>
    <w:rsid w:val="00361BC0"/>
    <w:rsid w:val="00367D13"/>
    <w:rsid w:val="003723A5"/>
    <w:rsid w:val="00374785"/>
    <w:rsid w:val="003759BF"/>
    <w:rsid w:val="003810EF"/>
    <w:rsid w:val="00387C22"/>
    <w:rsid w:val="0039232E"/>
    <w:rsid w:val="00392F5D"/>
    <w:rsid w:val="00394CBA"/>
    <w:rsid w:val="00395F85"/>
    <w:rsid w:val="003A6B19"/>
    <w:rsid w:val="003C219D"/>
    <w:rsid w:val="003D424A"/>
    <w:rsid w:val="003F3D76"/>
    <w:rsid w:val="004065C6"/>
    <w:rsid w:val="004074FC"/>
    <w:rsid w:val="00413303"/>
    <w:rsid w:val="00414847"/>
    <w:rsid w:val="004164D2"/>
    <w:rsid w:val="0042145C"/>
    <w:rsid w:val="0042676D"/>
    <w:rsid w:val="0043155F"/>
    <w:rsid w:val="00433EEA"/>
    <w:rsid w:val="00437D59"/>
    <w:rsid w:val="0044367F"/>
    <w:rsid w:val="00454869"/>
    <w:rsid w:val="0045561C"/>
    <w:rsid w:val="0048740D"/>
    <w:rsid w:val="004905CD"/>
    <w:rsid w:val="00494D66"/>
    <w:rsid w:val="00495AB3"/>
    <w:rsid w:val="00497C3E"/>
    <w:rsid w:val="004B5FD6"/>
    <w:rsid w:val="004C0664"/>
    <w:rsid w:val="004C6359"/>
    <w:rsid w:val="004D274B"/>
    <w:rsid w:val="004D2E21"/>
    <w:rsid w:val="004F0BE0"/>
    <w:rsid w:val="00507C06"/>
    <w:rsid w:val="00530218"/>
    <w:rsid w:val="00530B47"/>
    <w:rsid w:val="0056443F"/>
    <w:rsid w:val="005A5D84"/>
    <w:rsid w:val="005C1BBC"/>
    <w:rsid w:val="005D28A2"/>
    <w:rsid w:val="006108A0"/>
    <w:rsid w:val="0061305B"/>
    <w:rsid w:val="00615281"/>
    <w:rsid w:val="006159BB"/>
    <w:rsid w:val="00632321"/>
    <w:rsid w:val="006565C1"/>
    <w:rsid w:val="00662E03"/>
    <w:rsid w:val="00667750"/>
    <w:rsid w:val="0067204A"/>
    <w:rsid w:val="00674B5A"/>
    <w:rsid w:val="0067753D"/>
    <w:rsid w:val="0068078B"/>
    <w:rsid w:val="00687081"/>
    <w:rsid w:val="006A0F08"/>
    <w:rsid w:val="006A3155"/>
    <w:rsid w:val="006A7CE3"/>
    <w:rsid w:val="006D61E6"/>
    <w:rsid w:val="006F4873"/>
    <w:rsid w:val="00705E03"/>
    <w:rsid w:val="00744E82"/>
    <w:rsid w:val="00744EF0"/>
    <w:rsid w:val="00787447"/>
    <w:rsid w:val="007A6A90"/>
    <w:rsid w:val="007C17F0"/>
    <w:rsid w:val="007C183C"/>
    <w:rsid w:val="007C6357"/>
    <w:rsid w:val="007D34FA"/>
    <w:rsid w:val="007D3C61"/>
    <w:rsid w:val="007E4AC4"/>
    <w:rsid w:val="007E6123"/>
    <w:rsid w:val="00814532"/>
    <w:rsid w:val="00814565"/>
    <w:rsid w:val="00817BF5"/>
    <w:rsid w:val="008205D4"/>
    <w:rsid w:val="0082732E"/>
    <w:rsid w:val="00833C31"/>
    <w:rsid w:val="0083412B"/>
    <w:rsid w:val="00855C7F"/>
    <w:rsid w:val="00855E24"/>
    <w:rsid w:val="00876E03"/>
    <w:rsid w:val="00881A38"/>
    <w:rsid w:val="00895A3E"/>
    <w:rsid w:val="008B04B9"/>
    <w:rsid w:val="008B0C8B"/>
    <w:rsid w:val="008B5BAB"/>
    <w:rsid w:val="008B7F5B"/>
    <w:rsid w:val="008E2656"/>
    <w:rsid w:val="008F3D5E"/>
    <w:rsid w:val="0090159B"/>
    <w:rsid w:val="00916E75"/>
    <w:rsid w:val="00933BAB"/>
    <w:rsid w:val="00941FB2"/>
    <w:rsid w:val="00956E02"/>
    <w:rsid w:val="00957232"/>
    <w:rsid w:val="009662D4"/>
    <w:rsid w:val="00967C3F"/>
    <w:rsid w:val="00972A89"/>
    <w:rsid w:val="009735C5"/>
    <w:rsid w:val="00982716"/>
    <w:rsid w:val="00983464"/>
    <w:rsid w:val="00992C3C"/>
    <w:rsid w:val="00994B4F"/>
    <w:rsid w:val="009B21CF"/>
    <w:rsid w:val="009C3C97"/>
    <w:rsid w:val="009C5CAE"/>
    <w:rsid w:val="009F007F"/>
    <w:rsid w:val="00A00960"/>
    <w:rsid w:val="00A1018D"/>
    <w:rsid w:val="00A11D1A"/>
    <w:rsid w:val="00A15747"/>
    <w:rsid w:val="00A23414"/>
    <w:rsid w:val="00A41F75"/>
    <w:rsid w:val="00A42A18"/>
    <w:rsid w:val="00A44E48"/>
    <w:rsid w:val="00A52546"/>
    <w:rsid w:val="00A555ED"/>
    <w:rsid w:val="00A61CF8"/>
    <w:rsid w:val="00A67BB3"/>
    <w:rsid w:val="00A760D6"/>
    <w:rsid w:val="00A87176"/>
    <w:rsid w:val="00A87C0B"/>
    <w:rsid w:val="00A905D7"/>
    <w:rsid w:val="00A90FB2"/>
    <w:rsid w:val="00AC345D"/>
    <w:rsid w:val="00B11313"/>
    <w:rsid w:val="00B12E61"/>
    <w:rsid w:val="00B27B5F"/>
    <w:rsid w:val="00B46C6B"/>
    <w:rsid w:val="00B70E6B"/>
    <w:rsid w:val="00B84E3E"/>
    <w:rsid w:val="00B91C94"/>
    <w:rsid w:val="00BA3EA8"/>
    <w:rsid w:val="00BB1C62"/>
    <w:rsid w:val="00BB20DD"/>
    <w:rsid w:val="00BB3BE6"/>
    <w:rsid w:val="00BD07A3"/>
    <w:rsid w:val="00BD2D1D"/>
    <w:rsid w:val="00BF3681"/>
    <w:rsid w:val="00C070F3"/>
    <w:rsid w:val="00C16C93"/>
    <w:rsid w:val="00C259B0"/>
    <w:rsid w:val="00C6180D"/>
    <w:rsid w:val="00CA0179"/>
    <w:rsid w:val="00CD5038"/>
    <w:rsid w:val="00CE011B"/>
    <w:rsid w:val="00CE60A8"/>
    <w:rsid w:val="00CF5EE2"/>
    <w:rsid w:val="00D050A6"/>
    <w:rsid w:val="00D12F09"/>
    <w:rsid w:val="00D52336"/>
    <w:rsid w:val="00D533FB"/>
    <w:rsid w:val="00D7118C"/>
    <w:rsid w:val="00D74CA2"/>
    <w:rsid w:val="00D74E09"/>
    <w:rsid w:val="00D82300"/>
    <w:rsid w:val="00D8323B"/>
    <w:rsid w:val="00D925E2"/>
    <w:rsid w:val="00DA4414"/>
    <w:rsid w:val="00DC76A7"/>
    <w:rsid w:val="00DD44A3"/>
    <w:rsid w:val="00DD76FF"/>
    <w:rsid w:val="00DE6574"/>
    <w:rsid w:val="00DF0C55"/>
    <w:rsid w:val="00DF2319"/>
    <w:rsid w:val="00E0018F"/>
    <w:rsid w:val="00E05FD9"/>
    <w:rsid w:val="00E231AB"/>
    <w:rsid w:val="00E274A7"/>
    <w:rsid w:val="00E279BD"/>
    <w:rsid w:val="00E42EBB"/>
    <w:rsid w:val="00E61F41"/>
    <w:rsid w:val="00E90FBD"/>
    <w:rsid w:val="00E91642"/>
    <w:rsid w:val="00EB06F5"/>
    <w:rsid w:val="00ED15E0"/>
    <w:rsid w:val="00EF0D6F"/>
    <w:rsid w:val="00F02F96"/>
    <w:rsid w:val="00F30DD2"/>
    <w:rsid w:val="00F72DE4"/>
    <w:rsid w:val="00F8663A"/>
    <w:rsid w:val="00FB7A8A"/>
    <w:rsid w:val="00FC7C18"/>
    <w:rsid w:val="00FF0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69"/>
    <o:shapelayout v:ext="edit">
      <o:idmap v:ext="edit" data="1"/>
    </o:shapelayout>
  </w:shapeDefaults>
  <w:doNotEmbedSmartTags/>
  <w:decimalSymbol w:val=","/>
  <w:listSeparator w:val=";"/>
  <w14:docId w14:val="126D3F2A"/>
  <w15:docId w15:val="{80D309F8-8E36-4421-80BE-A590F3F12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09BF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gwek4">
    <w:name w:val="heading 4"/>
    <w:basedOn w:val="Normalny"/>
    <w:next w:val="Normalny"/>
    <w:link w:val="Nagwek4Znak"/>
    <w:qFormat/>
    <w:rsid w:val="000168E5"/>
    <w:pPr>
      <w:keepNext/>
      <w:widowControl/>
      <w:suppressAutoHyphens w:val="0"/>
      <w:autoSpaceDE w:val="0"/>
      <w:autoSpaceDN w:val="0"/>
      <w:spacing w:before="240" w:after="60"/>
      <w:outlineLvl w:val="3"/>
    </w:pPr>
    <w:rPr>
      <w:rFonts w:eastAsia="Times New Roman" w:cs="Times New Roman"/>
      <w:b/>
      <w:bCs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2B09BF"/>
  </w:style>
  <w:style w:type="paragraph" w:customStyle="1" w:styleId="Nagwek1">
    <w:name w:val="Nagłówek1"/>
    <w:basedOn w:val="Normalny"/>
    <w:next w:val="Tekstpodstawowy"/>
    <w:rsid w:val="002B09B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2B09BF"/>
    <w:pPr>
      <w:spacing w:after="120"/>
    </w:pPr>
  </w:style>
  <w:style w:type="paragraph" w:styleId="Lista">
    <w:name w:val="List"/>
    <w:basedOn w:val="Tekstpodstawowy"/>
    <w:rsid w:val="002B09BF"/>
  </w:style>
  <w:style w:type="paragraph" w:customStyle="1" w:styleId="Podpis1">
    <w:name w:val="Podpis1"/>
    <w:basedOn w:val="Normalny"/>
    <w:rsid w:val="002B09BF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2B09BF"/>
    <w:pPr>
      <w:suppressLineNumbers/>
    </w:pPr>
  </w:style>
  <w:style w:type="paragraph" w:styleId="Nagwek">
    <w:name w:val="header"/>
    <w:basedOn w:val="Normalny"/>
    <w:link w:val="Nagwek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customStyle="1" w:styleId="Text1">
    <w:name w:val="Text 1"/>
    <w:basedOn w:val="Normalny"/>
    <w:rsid w:val="0011053A"/>
    <w:pPr>
      <w:widowControl/>
      <w:suppressAutoHyphens w:val="0"/>
      <w:spacing w:after="240"/>
      <w:ind w:left="483"/>
      <w:jc w:val="both"/>
    </w:pPr>
    <w:rPr>
      <w:rFonts w:eastAsia="Times New Roman" w:cs="Times New Roman"/>
      <w:snapToGrid w:val="0"/>
      <w:kern w:val="0"/>
      <w:lang w:val="fr-FR" w:eastAsia="en-GB" w:bidi="ar-SA"/>
    </w:rPr>
  </w:style>
  <w:style w:type="paragraph" w:styleId="Tytu">
    <w:name w:val="Title"/>
    <w:basedOn w:val="Normalny"/>
    <w:link w:val="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TytuZnak">
    <w:name w:val="Tytuł Znak"/>
    <w:basedOn w:val="Domylnaczcionkaakapitu"/>
    <w:link w:val="Tytu"/>
    <w:rsid w:val="0011053A"/>
    <w:rPr>
      <w:b/>
      <w:bCs/>
      <w:snapToGrid w:val="0"/>
      <w:sz w:val="22"/>
      <w:szCs w:val="22"/>
      <w:lang w:val="fr-FR" w:eastAsia="en-GB"/>
    </w:rPr>
  </w:style>
  <w:style w:type="paragraph" w:styleId="Podtytu">
    <w:name w:val="Subtitle"/>
    <w:basedOn w:val="Normalny"/>
    <w:link w:val="Pod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PodtytuZnak">
    <w:name w:val="Podtytuł Znak"/>
    <w:basedOn w:val="Domylnaczcionkaakapitu"/>
    <w:link w:val="Podtytu"/>
    <w:rsid w:val="0011053A"/>
    <w:rPr>
      <w:b/>
      <w:bCs/>
      <w:snapToGrid w:val="0"/>
      <w:sz w:val="22"/>
      <w:szCs w:val="22"/>
      <w:lang w:val="fr-FR" w:eastAsia="en-GB"/>
    </w:rPr>
  </w:style>
  <w:style w:type="character" w:styleId="Odwoanieprzypisudolnego">
    <w:name w:val="footnote reference"/>
    <w:basedOn w:val="Domylnaczcionkaakapitu"/>
    <w:semiHidden/>
    <w:rsid w:val="0011053A"/>
  </w:style>
  <w:style w:type="paragraph" w:styleId="Tekstprzypisudolnego">
    <w:name w:val="footnote text"/>
    <w:basedOn w:val="Normalny"/>
    <w:link w:val="TekstprzypisudolnegoZnak"/>
    <w:semiHidden/>
    <w:rsid w:val="0011053A"/>
    <w:pPr>
      <w:widowControl/>
      <w:suppressAutoHyphens w:val="0"/>
      <w:spacing w:after="240"/>
      <w:ind w:left="357" w:hanging="357"/>
      <w:jc w:val="both"/>
    </w:pPr>
    <w:rPr>
      <w:rFonts w:eastAsia="Times New Roman" w:cs="Times New Roman"/>
      <w:snapToGrid w:val="0"/>
      <w:kern w:val="0"/>
      <w:sz w:val="20"/>
      <w:szCs w:val="20"/>
      <w:lang w:val="fr-FR" w:eastAsia="en-GB" w:bidi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1053A"/>
    <w:rPr>
      <w:snapToGrid w:val="0"/>
      <w:lang w:val="fr-FR" w:eastAsia="en-GB"/>
    </w:rPr>
  </w:style>
  <w:style w:type="paragraph" w:styleId="Akapitzlist">
    <w:name w:val="List Paragraph"/>
    <w:basedOn w:val="Normalny"/>
    <w:uiPriority w:val="34"/>
    <w:qFormat/>
    <w:rsid w:val="0011053A"/>
    <w:pPr>
      <w:widowControl/>
      <w:suppressAutoHyphens w:val="0"/>
      <w:ind w:left="720"/>
    </w:pPr>
    <w:rPr>
      <w:rFonts w:ascii="Calibri" w:eastAsia="Times New Roman" w:hAnsi="Calibri" w:cs="Calibri"/>
      <w:kern w:val="0"/>
      <w:sz w:val="22"/>
      <w:szCs w:val="22"/>
      <w:lang w:val="sl-SI" w:eastAsia="en-US" w:bidi="ar-SA"/>
    </w:rPr>
  </w:style>
  <w:style w:type="character" w:customStyle="1" w:styleId="Nagwek4Znak">
    <w:name w:val="Nagłówek 4 Znak"/>
    <w:basedOn w:val="Domylnaczcionkaakapitu"/>
    <w:link w:val="Nagwek4"/>
    <w:rsid w:val="000168E5"/>
    <w:rPr>
      <w:b/>
      <w:bCs/>
      <w:sz w:val="28"/>
      <w:szCs w:val="28"/>
    </w:rPr>
  </w:style>
  <w:style w:type="paragraph" w:customStyle="1" w:styleId="BodyText21">
    <w:name w:val="Body Text 21"/>
    <w:basedOn w:val="Normalny"/>
    <w:rsid w:val="000168E5"/>
    <w:pPr>
      <w:tabs>
        <w:tab w:val="left" w:pos="7797"/>
      </w:tabs>
      <w:suppressAutoHyphens w:val="0"/>
      <w:autoSpaceDE w:val="0"/>
      <w:autoSpaceDN w:val="0"/>
      <w:jc w:val="both"/>
    </w:pPr>
    <w:rPr>
      <w:rFonts w:eastAsia="Times New Roman" w:cs="Times New Roman"/>
      <w:kern w:val="0"/>
      <w:lang w:eastAsia="pl-PL" w:bidi="ar-SA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533FB"/>
    <w:pPr>
      <w:spacing w:after="120" w:line="480" w:lineRule="auto"/>
    </w:pPr>
    <w:rPr>
      <w:szCs w:val="21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533FB"/>
    <w:rPr>
      <w:rFonts w:eastAsia="SimSun" w:cs="Mangal"/>
      <w:kern w:val="1"/>
      <w:sz w:val="24"/>
      <w:szCs w:val="21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4E8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744E82"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rsid w:val="00744E82"/>
    <w:rPr>
      <w:rFonts w:eastAsia="SimSun" w:cs="Mangal"/>
      <w:kern w:val="1"/>
      <w:szCs w:val="18"/>
      <w:lang w:eastAsia="hi-I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4E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4E82"/>
    <w:rPr>
      <w:rFonts w:eastAsia="SimSun" w:cs="Mangal"/>
      <w:b/>
      <w:bCs/>
      <w:kern w:val="1"/>
      <w:szCs w:val="18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4E82"/>
    <w:rPr>
      <w:rFonts w:ascii="Tahoma" w:hAnsi="Tahoma"/>
      <w:sz w:val="16"/>
      <w:szCs w:val="1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E82"/>
    <w:rPr>
      <w:rFonts w:ascii="Tahoma" w:eastAsia="SimSun" w:hAnsi="Tahoma" w:cs="Mangal"/>
      <w:kern w:val="1"/>
      <w:sz w:val="16"/>
      <w:szCs w:val="14"/>
      <w:lang w:eastAsia="hi-IN" w:bidi="hi-IN"/>
    </w:rPr>
  </w:style>
  <w:style w:type="character" w:styleId="Hipercze">
    <w:name w:val="Hyperlink"/>
    <w:basedOn w:val="Domylnaczcionkaakapitu"/>
    <w:uiPriority w:val="99"/>
    <w:unhideWhenUsed/>
    <w:rsid w:val="00A555ED"/>
    <w:rPr>
      <w:color w:val="0000FF" w:themeColor="hyperlink"/>
      <w:u w:val="single"/>
    </w:rPr>
  </w:style>
  <w:style w:type="character" w:customStyle="1" w:styleId="StopkaZnak">
    <w:name w:val="Stopka Znak"/>
    <w:basedOn w:val="Domylnaczcionkaakapitu"/>
    <w:link w:val="Stopka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styleId="Tekstzastpczy">
    <w:name w:val="Placeholder Text"/>
    <w:basedOn w:val="Domylnaczcionkaakapitu"/>
    <w:uiPriority w:val="99"/>
    <w:semiHidden/>
    <w:rsid w:val="00A61CF8"/>
    <w:rPr>
      <w:color w:val="80808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0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opa.eu/youth/solidarity_e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1270E-8A49-431F-8240-8E2EC5EA2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508</Words>
  <Characters>9048</Characters>
  <Application>Microsoft Office Word</Application>
  <DocSecurity>0</DocSecurity>
  <Lines>75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10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yna Marciniak</dc:creator>
  <cp:lastModifiedBy>Waldemar Banaszek</cp:lastModifiedBy>
  <cp:revision>2</cp:revision>
  <cp:lastPrinted>2021-08-31T11:17:00Z</cp:lastPrinted>
  <dcterms:created xsi:type="dcterms:W3CDTF">2023-12-12T14:38:00Z</dcterms:created>
  <dcterms:modified xsi:type="dcterms:W3CDTF">2023-12-12T14:38:00Z</dcterms:modified>
</cp:coreProperties>
</file>